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AEBF7" w14:textId="77777777" w:rsidR="00D932B5" w:rsidRPr="00A354B4" w:rsidRDefault="00D932B5" w:rsidP="00D932B5">
      <w:pPr>
        <w:jc w:val="center"/>
        <w:rPr>
          <w:color w:val="A6A6A6"/>
        </w:rPr>
      </w:pPr>
    </w:p>
    <w:p w14:paraId="303B3561" w14:textId="77777777" w:rsidR="00D932B5" w:rsidRPr="00EF0755" w:rsidRDefault="00D932B5" w:rsidP="00D932B5">
      <w:pPr>
        <w:jc w:val="center"/>
        <w:rPr>
          <w:rFonts w:ascii="Times New Roman" w:hAnsi="Times New Roman"/>
          <w:b/>
        </w:rPr>
      </w:pPr>
      <w:bookmarkStart w:id="0" w:name="_Hlk112245354"/>
      <w:r w:rsidRPr="00EF0755">
        <w:rPr>
          <w:rFonts w:ascii="Times New Roman" w:hAnsi="Times New Roman"/>
          <w:b/>
        </w:rPr>
        <w:t>NOTICE OF MEETING</w:t>
      </w:r>
    </w:p>
    <w:p w14:paraId="6A7B8B20" w14:textId="77777777" w:rsidR="00D932B5" w:rsidRDefault="00C44D4A" w:rsidP="00D932B5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Wednes</w:t>
      </w:r>
      <w:r w:rsidR="00EF0755" w:rsidRPr="00F86FEE">
        <w:rPr>
          <w:rFonts w:ascii="Times New Roman" w:hAnsi="Times New Roman"/>
          <w:b/>
        </w:rPr>
        <w:t>day</w:t>
      </w:r>
      <w:r w:rsidR="009E4699" w:rsidRPr="00F86FEE">
        <w:rPr>
          <w:rFonts w:ascii="Times New Roman" w:hAnsi="Times New Roman"/>
          <w:b/>
        </w:rPr>
        <w:t xml:space="preserve">, </w:t>
      </w:r>
      <w:r>
        <w:rPr>
          <w:rFonts w:ascii="Times New Roman" w:hAnsi="Times New Roman"/>
          <w:b/>
        </w:rPr>
        <w:t>May</w:t>
      </w:r>
      <w:r w:rsidR="00680B8D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31</w:t>
      </w:r>
      <w:r w:rsidR="009E4699" w:rsidRPr="00F86FEE">
        <w:rPr>
          <w:rFonts w:ascii="Times New Roman" w:hAnsi="Times New Roman"/>
          <w:b/>
        </w:rPr>
        <w:t xml:space="preserve">, </w:t>
      </w:r>
      <w:proofErr w:type="gramStart"/>
      <w:r w:rsidR="009E4699" w:rsidRPr="00F86FEE">
        <w:rPr>
          <w:rFonts w:ascii="Times New Roman" w:hAnsi="Times New Roman"/>
          <w:b/>
        </w:rPr>
        <w:t>202</w:t>
      </w:r>
      <w:r w:rsidR="00F6031D">
        <w:rPr>
          <w:rFonts w:ascii="Times New Roman" w:hAnsi="Times New Roman"/>
          <w:b/>
        </w:rPr>
        <w:t>3</w:t>
      </w:r>
      <w:proofErr w:type="gramEnd"/>
      <w:r w:rsidR="00ED2AA2">
        <w:rPr>
          <w:rFonts w:ascii="Times New Roman" w:hAnsi="Times New Roman"/>
          <w:b/>
        </w:rPr>
        <w:t xml:space="preserve"> | </w:t>
      </w:r>
      <w:r w:rsidR="00A0334B" w:rsidRPr="00F15DE2">
        <w:rPr>
          <w:rFonts w:ascii="Times New Roman" w:hAnsi="Times New Roman"/>
          <w:b/>
        </w:rPr>
        <w:t>1</w:t>
      </w:r>
      <w:r w:rsidR="00680B8D" w:rsidRPr="00F15DE2">
        <w:rPr>
          <w:rFonts w:ascii="Times New Roman" w:hAnsi="Times New Roman"/>
          <w:b/>
        </w:rPr>
        <w:t>0</w:t>
      </w:r>
      <w:r w:rsidR="009E4699" w:rsidRPr="00F15DE2">
        <w:rPr>
          <w:rFonts w:ascii="Times New Roman" w:hAnsi="Times New Roman"/>
          <w:b/>
        </w:rPr>
        <w:t>:</w:t>
      </w:r>
      <w:r w:rsidR="00DC0E5B" w:rsidRPr="00F15DE2">
        <w:rPr>
          <w:rFonts w:ascii="Times New Roman" w:hAnsi="Times New Roman"/>
          <w:b/>
        </w:rPr>
        <w:t>3</w:t>
      </w:r>
      <w:r w:rsidR="00097084" w:rsidRPr="00F15DE2">
        <w:rPr>
          <w:rFonts w:ascii="Times New Roman" w:hAnsi="Times New Roman"/>
          <w:b/>
        </w:rPr>
        <w:t>0</w:t>
      </w:r>
      <w:r w:rsidR="009E4699" w:rsidRPr="00F15DE2">
        <w:rPr>
          <w:rFonts w:ascii="Times New Roman" w:hAnsi="Times New Roman"/>
          <w:b/>
        </w:rPr>
        <w:t xml:space="preserve"> </w:t>
      </w:r>
      <w:r w:rsidR="00D932B5" w:rsidRPr="00F15DE2">
        <w:rPr>
          <w:rFonts w:ascii="Times New Roman" w:hAnsi="Times New Roman"/>
          <w:b/>
        </w:rPr>
        <w:t xml:space="preserve">am – </w:t>
      </w:r>
      <w:r w:rsidR="004119A9">
        <w:rPr>
          <w:rFonts w:ascii="Times New Roman" w:hAnsi="Times New Roman"/>
          <w:b/>
        </w:rPr>
        <w:t>2</w:t>
      </w:r>
      <w:r w:rsidR="00CA2FC7" w:rsidRPr="00F15DE2">
        <w:rPr>
          <w:rFonts w:ascii="Times New Roman" w:hAnsi="Times New Roman"/>
          <w:b/>
        </w:rPr>
        <w:t>:</w:t>
      </w:r>
      <w:r w:rsidR="004119A9">
        <w:rPr>
          <w:rFonts w:ascii="Times New Roman" w:hAnsi="Times New Roman"/>
          <w:b/>
        </w:rPr>
        <w:t>45</w:t>
      </w:r>
      <w:r w:rsidR="00D932B5" w:rsidRPr="00F86FEE">
        <w:rPr>
          <w:rFonts w:ascii="Times New Roman" w:hAnsi="Times New Roman"/>
          <w:b/>
        </w:rPr>
        <w:t xml:space="preserve"> pm</w:t>
      </w:r>
    </w:p>
    <w:p w14:paraId="20953001" w14:textId="77777777" w:rsidR="00E2019B" w:rsidRDefault="00E2019B" w:rsidP="00232E6E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LOCATION: </w:t>
      </w:r>
    </w:p>
    <w:p w14:paraId="165F66FD" w14:textId="77777777" w:rsidR="00232E6E" w:rsidRDefault="0024281E" w:rsidP="00D932B5">
      <w:pPr>
        <w:jc w:val="center"/>
        <w:rPr>
          <w:rFonts w:ascii="Times New Roman" w:hAnsi="Times New Roman"/>
          <w:b/>
        </w:rPr>
      </w:pPr>
      <w:hyperlink r:id="rId8" w:history="1">
        <w:r w:rsidR="00C44D4A" w:rsidRPr="0024281E">
          <w:rPr>
            <w:rStyle w:val="Hyperlink"/>
            <w:rFonts w:ascii="Times New Roman" w:hAnsi="Times New Roman"/>
            <w:b/>
          </w:rPr>
          <w:t>Deanza College</w:t>
        </w:r>
      </w:hyperlink>
    </w:p>
    <w:p w14:paraId="64FEBC78" w14:textId="77777777" w:rsidR="0024281E" w:rsidRDefault="0024281E" w:rsidP="00D932B5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21250 Stevens Creek Blvd, Cupertino, CA 95014</w:t>
      </w:r>
    </w:p>
    <w:p w14:paraId="1B912927" w14:textId="77777777" w:rsidR="00680B8D" w:rsidRPr="00F86FEE" w:rsidRDefault="00C44D4A" w:rsidP="00D932B5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dministration</w:t>
      </w:r>
      <w:r w:rsidR="00680B8D">
        <w:rPr>
          <w:rFonts w:ascii="Times New Roman" w:hAnsi="Times New Roman"/>
          <w:b/>
        </w:rPr>
        <w:t xml:space="preserve"> Room </w:t>
      </w:r>
      <w:r>
        <w:rPr>
          <w:rFonts w:ascii="Times New Roman" w:hAnsi="Times New Roman"/>
          <w:b/>
        </w:rPr>
        <w:t>109</w:t>
      </w:r>
    </w:p>
    <w:p w14:paraId="2AE483AD" w14:textId="77777777" w:rsidR="00680B8D" w:rsidRDefault="00680B8D" w:rsidP="00680B8D">
      <w:pPr>
        <w:jc w:val="center"/>
      </w:pPr>
    </w:p>
    <w:p w14:paraId="1B9C5AC4" w14:textId="77777777" w:rsidR="001D0D42" w:rsidRPr="00CD5C48" w:rsidRDefault="001D0D42" w:rsidP="001D0D42">
      <w:pPr>
        <w:pStyle w:val="BodyText"/>
        <w:jc w:val="center"/>
      </w:pPr>
      <w:r w:rsidRPr="00CD5C48">
        <w:t>Zoom:</w:t>
      </w:r>
    </w:p>
    <w:p w14:paraId="5852DFA7" w14:textId="77777777" w:rsidR="006C0ABA" w:rsidRPr="00CD5C48" w:rsidRDefault="006C0ABA" w:rsidP="001D0D42">
      <w:pPr>
        <w:pStyle w:val="BodyText"/>
        <w:jc w:val="center"/>
      </w:pPr>
      <w:hyperlink r:id="rId9" w:history="1">
        <w:r w:rsidRPr="00CD5C48">
          <w:rPr>
            <w:rStyle w:val="Hyperlink"/>
          </w:rPr>
          <w:t>Join Meeting</w:t>
        </w:r>
      </w:hyperlink>
    </w:p>
    <w:p w14:paraId="7E5AEA52" w14:textId="77777777" w:rsidR="001D0D42" w:rsidRPr="00CD5C48" w:rsidRDefault="001D0D42" w:rsidP="001D0D42">
      <w:pPr>
        <w:pStyle w:val="BodyText"/>
        <w:jc w:val="center"/>
        <w:rPr>
          <w:b w:val="0"/>
          <w:bCs w:val="0"/>
        </w:rPr>
      </w:pPr>
      <w:r w:rsidRPr="00CD5C48">
        <w:rPr>
          <w:b w:val="0"/>
          <w:bCs w:val="0"/>
        </w:rPr>
        <w:t>1-669-</w:t>
      </w:r>
      <w:r w:rsidR="006C0ABA" w:rsidRPr="00CD5C48">
        <w:rPr>
          <w:b w:val="0"/>
          <w:bCs w:val="0"/>
        </w:rPr>
        <w:t>444</w:t>
      </w:r>
      <w:r w:rsidRPr="00CD5C48">
        <w:rPr>
          <w:b w:val="0"/>
          <w:bCs w:val="0"/>
        </w:rPr>
        <w:t>-</w:t>
      </w:r>
      <w:r w:rsidR="006C0ABA" w:rsidRPr="00CD5C48">
        <w:rPr>
          <w:b w:val="0"/>
          <w:bCs w:val="0"/>
        </w:rPr>
        <w:t>9171</w:t>
      </w:r>
      <w:r w:rsidRPr="00CD5C48">
        <w:rPr>
          <w:b w:val="0"/>
          <w:bCs w:val="0"/>
        </w:rPr>
        <w:t xml:space="preserve"> </w:t>
      </w:r>
    </w:p>
    <w:p w14:paraId="00DC5822" w14:textId="77777777" w:rsidR="001D0D42" w:rsidRPr="0054289B" w:rsidRDefault="001D0D42" w:rsidP="001D0D42">
      <w:pPr>
        <w:pStyle w:val="BodyText"/>
        <w:jc w:val="center"/>
        <w:rPr>
          <w:b w:val="0"/>
          <w:bCs w:val="0"/>
        </w:rPr>
      </w:pPr>
      <w:r w:rsidRPr="00CD5C48">
        <w:rPr>
          <w:b w:val="0"/>
          <w:bCs w:val="0"/>
        </w:rPr>
        <w:t xml:space="preserve">Meeting ID: </w:t>
      </w:r>
      <w:r w:rsidR="00C44D4A">
        <w:rPr>
          <w:b w:val="0"/>
          <w:bCs w:val="0"/>
        </w:rPr>
        <w:t>882 9380 8738</w:t>
      </w:r>
    </w:p>
    <w:p w14:paraId="202DCC12" w14:textId="77777777" w:rsidR="005130EC" w:rsidRPr="00A354B4" w:rsidRDefault="005130EC" w:rsidP="009B1719">
      <w:pPr>
        <w:rPr>
          <w:rFonts w:ascii="Times New Roman" w:hAnsi="Times New Roman"/>
          <w:color w:val="A6A6A6"/>
        </w:rPr>
      </w:pPr>
    </w:p>
    <w:tbl>
      <w:tblPr>
        <w:tblW w:w="103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BF" w:firstRow="1" w:lastRow="0" w:firstColumn="1" w:lastColumn="0" w:noHBand="0" w:noVBand="0"/>
      </w:tblPr>
      <w:tblGrid>
        <w:gridCol w:w="2160"/>
        <w:gridCol w:w="7020"/>
        <w:gridCol w:w="1170"/>
      </w:tblGrid>
      <w:tr w:rsidR="00D932B5" w:rsidRPr="00F97412" w14:paraId="0C508396" w14:textId="77777777" w:rsidTr="00DF1DDC">
        <w:trPr>
          <w:jc w:val="center"/>
        </w:trPr>
        <w:tc>
          <w:tcPr>
            <w:tcW w:w="2160" w:type="dxa"/>
            <w:tcBorders>
              <w:bottom w:val="single" w:sz="4" w:space="0" w:color="auto"/>
            </w:tcBorders>
            <w:shd w:val="pct20" w:color="auto" w:fill="auto"/>
          </w:tcPr>
          <w:p w14:paraId="17FA9F77" w14:textId="77777777" w:rsidR="00D932B5" w:rsidRPr="00F97412" w:rsidRDefault="00D932B5" w:rsidP="00F97412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F97412">
              <w:rPr>
                <w:rFonts w:ascii="Times New Roman" w:hAnsi="Times New Roman"/>
                <w:b/>
                <w:sz w:val="22"/>
                <w:szCs w:val="22"/>
              </w:rPr>
              <w:t>Action</w:t>
            </w:r>
          </w:p>
        </w:tc>
        <w:tc>
          <w:tcPr>
            <w:tcW w:w="7020" w:type="dxa"/>
            <w:tcBorders>
              <w:bottom w:val="single" w:sz="4" w:space="0" w:color="auto"/>
            </w:tcBorders>
            <w:shd w:val="pct20" w:color="auto" w:fill="auto"/>
          </w:tcPr>
          <w:p w14:paraId="04C45DCE" w14:textId="77777777" w:rsidR="00D932B5" w:rsidRPr="00F97412" w:rsidRDefault="00D932B5" w:rsidP="00F97412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F97412">
              <w:rPr>
                <w:rFonts w:ascii="Times New Roman" w:hAnsi="Times New Roman"/>
                <w:b/>
                <w:sz w:val="22"/>
                <w:szCs w:val="22"/>
              </w:rPr>
              <w:t>Item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pct20" w:color="auto" w:fill="auto"/>
          </w:tcPr>
          <w:p w14:paraId="7C4F6131" w14:textId="77777777" w:rsidR="00D932B5" w:rsidRPr="00F97412" w:rsidRDefault="00D932B5" w:rsidP="00F97412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F97412">
              <w:rPr>
                <w:rFonts w:ascii="Times New Roman" w:hAnsi="Times New Roman"/>
                <w:b/>
                <w:sz w:val="22"/>
                <w:szCs w:val="22"/>
              </w:rPr>
              <w:t>Enclosure</w:t>
            </w:r>
          </w:p>
        </w:tc>
      </w:tr>
      <w:tr w:rsidR="00EF0755" w:rsidRPr="00A354B4" w14:paraId="26226572" w14:textId="77777777" w:rsidTr="00DF1DDC">
        <w:trPr>
          <w:jc w:val="center"/>
        </w:trPr>
        <w:tc>
          <w:tcPr>
            <w:tcW w:w="2160" w:type="dxa"/>
          </w:tcPr>
          <w:p w14:paraId="07D4C738" w14:textId="77777777" w:rsidR="00F50FEC" w:rsidRPr="00352B12" w:rsidRDefault="00F50FEC" w:rsidP="00DF1DDC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 w:rsidRPr="00352B12">
              <w:rPr>
                <w:rFonts w:ascii="Times New Roman" w:hAnsi="Times New Roman"/>
                <w:sz w:val="22"/>
                <w:szCs w:val="22"/>
              </w:rPr>
              <w:t xml:space="preserve">Action </w:t>
            </w:r>
          </w:p>
          <w:p w14:paraId="08EB6BE4" w14:textId="77777777" w:rsidR="00D932B5" w:rsidRPr="00352B12" w:rsidRDefault="00A0334B" w:rsidP="00D932B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63722C">
              <w:rPr>
                <w:rFonts w:ascii="Times New Roman" w:hAnsi="Times New Roman"/>
                <w:sz w:val="22"/>
                <w:szCs w:val="22"/>
              </w:rPr>
              <w:t>0</w:t>
            </w:r>
            <w:r w:rsidR="009E4699" w:rsidRPr="00352B12">
              <w:rPr>
                <w:rFonts w:ascii="Times New Roman" w:hAnsi="Times New Roman"/>
                <w:sz w:val="22"/>
                <w:szCs w:val="22"/>
              </w:rPr>
              <w:t>:</w:t>
            </w:r>
            <w:r w:rsidR="00DC0E5B">
              <w:rPr>
                <w:rFonts w:ascii="Times New Roman" w:hAnsi="Times New Roman"/>
                <w:sz w:val="22"/>
                <w:szCs w:val="22"/>
              </w:rPr>
              <w:t>3</w:t>
            </w:r>
            <w:r w:rsidR="00F90E98" w:rsidRPr="00352B12">
              <w:rPr>
                <w:rFonts w:ascii="Times New Roman" w:hAnsi="Times New Roman"/>
                <w:sz w:val="22"/>
                <w:szCs w:val="22"/>
              </w:rPr>
              <w:t>0</w:t>
            </w:r>
            <w:r w:rsidR="00D932B5" w:rsidRPr="00352B12">
              <w:rPr>
                <w:rFonts w:ascii="Times New Roman" w:hAnsi="Times New Roman"/>
                <w:sz w:val="22"/>
                <w:szCs w:val="22"/>
              </w:rPr>
              <w:t xml:space="preserve"> a.m. </w:t>
            </w:r>
            <w:r w:rsidR="0046361C" w:rsidRPr="00352B12">
              <w:rPr>
                <w:rFonts w:ascii="Times New Roman" w:hAnsi="Times New Roman"/>
                <w:sz w:val="22"/>
                <w:szCs w:val="22"/>
              </w:rPr>
              <w:t>-</w:t>
            </w:r>
            <w:r w:rsidR="009E4699" w:rsidRPr="00352B1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C47E69">
              <w:rPr>
                <w:rFonts w:ascii="Times New Roman" w:hAnsi="Times New Roman"/>
                <w:sz w:val="22"/>
                <w:szCs w:val="22"/>
              </w:rPr>
              <w:t>0</w:t>
            </w:r>
            <w:r w:rsidR="00F90E98" w:rsidRPr="00352B12">
              <w:rPr>
                <w:rFonts w:ascii="Times New Roman" w:hAnsi="Times New Roman"/>
                <w:sz w:val="22"/>
                <w:szCs w:val="22"/>
              </w:rPr>
              <w:t>:</w:t>
            </w:r>
            <w:r w:rsidR="00DC0E5B">
              <w:rPr>
                <w:rFonts w:ascii="Times New Roman" w:hAnsi="Times New Roman"/>
                <w:sz w:val="22"/>
                <w:szCs w:val="22"/>
              </w:rPr>
              <w:t>3</w:t>
            </w:r>
            <w:r w:rsidR="00DE4420">
              <w:rPr>
                <w:rFonts w:ascii="Times New Roman" w:hAnsi="Times New Roman"/>
                <w:sz w:val="22"/>
                <w:szCs w:val="22"/>
              </w:rPr>
              <w:t>5</w:t>
            </w:r>
            <w:r w:rsidR="00D932B5" w:rsidRPr="00352B12">
              <w:rPr>
                <w:rFonts w:ascii="Times New Roman" w:hAnsi="Times New Roman"/>
                <w:sz w:val="22"/>
                <w:szCs w:val="22"/>
              </w:rPr>
              <w:t xml:space="preserve"> a.m.</w:t>
            </w:r>
          </w:p>
          <w:p w14:paraId="4A96B450" w14:textId="77777777" w:rsidR="00D932B5" w:rsidRPr="00A354B4" w:rsidRDefault="00D932B5" w:rsidP="00D932B5">
            <w:pPr>
              <w:rPr>
                <w:rFonts w:ascii="Times New Roman" w:hAnsi="Times New Roman"/>
                <w:color w:val="A6A6A6"/>
                <w:sz w:val="22"/>
                <w:szCs w:val="22"/>
              </w:rPr>
            </w:pPr>
          </w:p>
        </w:tc>
        <w:tc>
          <w:tcPr>
            <w:tcW w:w="7020" w:type="dxa"/>
          </w:tcPr>
          <w:p w14:paraId="12903A88" w14:textId="77777777" w:rsidR="00D932B5" w:rsidRPr="006F6A9C" w:rsidRDefault="00D932B5" w:rsidP="00DF1DDC">
            <w:pPr>
              <w:spacing w:before="40"/>
              <w:rPr>
                <w:rFonts w:ascii="Times New Roman" w:hAnsi="Times New Roman"/>
                <w:b/>
                <w:sz w:val="22"/>
                <w:szCs w:val="22"/>
              </w:rPr>
            </w:pPr>
            <w:r w:rsidRPr="006F6A9C">
              <w:rPr>
                <w:rFonts w:ascii="Times New Roman" w:hAnsi="Times New Roman"/>
                <w:b/>
                <w:sz w:val="22"/>
                <w:szCs w:val="22"/>
              </w:rPr>
              <w:t>Consent Calendar</w:t>
            </w:r>
          </w:p>
          <w:p w14:paraId="4222223D" w14:textId="77777777" w:rsidR="006C0ABA" w:rsidRDefault="00365787" w:rsidP="00D932B5">
            <w:pPr>
              <w:numPr>
                <w:ilvl w:val="0"/>
                <w:numId w:val="11"/>
              </w:numPr>
              <w:rPr>
                <w:rFonts w:ascii="Times New Roman" w:hAnsi="Times New Roman"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sz w:val="22"/>
                <w:szCs w:val="22"/>
              </w:rPr>
              <w:t xml:space="preserve">Approval of </w:t>
            </w:r>
            <w:r w:rsidR="002B74E5">
              <w:rPr>
                <w:rFonts w:ascii="Times New Roman" w:hAnsi="Times New Roman"/>
                <w:i/>
                <w:sz w:val="22"/>
                <w:szCs w:val="22"/>
              </w:rPr>
              <w:t>April 18</w:t>
            </w:r>
            <w:r w:rsidR="00680B8D" w:rsidRPr="006F6A9C">
              <w:rPr>
                <w:rFonts w:ascii="Times New Roman" w:hAnsi="Times New Roman"/>
                <w:i/>
                <w:sz w:val="22"/>
                <w:szCs w:val="22"/>
              </w:rPr>
              <w:t xml:space="preserve">, </w:t>
            </w:r>
            <w:proofErr w:type="gramStart"/>
            <w:r w:rsidR="00680B8D" w:rsidRPr="006F6A9C">
              <w:rPr>
                <w:rFonts w:ascii="Times New Roman" w:hAnsi="Times New Roman"/>
                <w:i/>
                <w:sz w:val="22"/>
                <w:szCs w:val="22"/>
              </w:rPr>
              <w:t>202</w:t>
            </w:r>
            <w:r w:rsidR="00680B8D">
              <w:rPr>
                <w:rFonts w:ascii="Times New Roman" w:hAnsi="Times New Roman"/>
                <w:i/>
                <w:sz w:val="22"/>
                <w:szCs w:val="22"/>
              </w:rPr>
              <w:t>3</w:t>
            </w:r>
            <w:proofErr w:type="gramEnd"/>
            <w:r w:rsidR="00680B8D" w:rsidRPr="006F6A9C">
              <w:rPr>
                <w:rFonts w:ascii="Times New Roman" w:hAnsi="Times New Roman"/>
                <w:i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i/>
                <w:sz w:val="22"/>
                <w:szCs w:val="22"/>
              </w:rPr>
              <w:t>Meeting Minutes</w:t>
            </w:r>
          </w:p>
          <w:p w14:paraId="328845CB" w14:textId="77777777" w:rsidR="00B120BF" w:rsidRDefault="00B120BF" w:rsidP="00D932B5">
            <w:pPr>
              <w:numPr>
                <w:ilvl w:val="0"/>
                <w:numId w:val="11"/>
              </w:numPr>
              <w:rPr>
                <w:rFonts w:ascii="Times New Roman" w:hAnsi="Times New Roman"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sz w:val="22"/>
                <w:szCs w:val="22"/>
              </w:rPr>
              <w:t xml:space="preserve">Approval of May 15, </w:t>
            </w:r>
            <w:proofErr w:type="gramStart"/>
            <w:r>
              <w:rPr>
                <w:rFonts w:ascii="Times New Roman" w:hAnsi="Times New Roman"/>
                <w:i/>
                <w:sz w:val="22"/>
                <w:szCs w:val="22"/>
              </w:rPr>
              <w:t>2023</w:t>
            </w:r>
            <w:proofErr w:type="gramEnd"/>
            <w:r>
              <w:rPr>
                <w:rFonts w:ascii="Times New Roman" w:hAnsi="Times New Roman"/>
                <w:i/>
                <w:sz w:val="22"/>
                <w:szCs w:val="22"/>
              </w:rPr>
              <w:t xml:space="preserve"> Meeting Minutes</w:t>
            </w:r>
          </w:p>
          <w:p w14:paraId="30EA4919" w14:textId="77777777" w:rsidR="00005904" w:rsidRDefault="00005904" w:rsidP="00D932B5">
            <w:pPr>
              <w:numPr>
                <w:ilvl w:val="0"/>
                <w:numId w:val="11"/>
              </w:numPr>
              <w:rPr>
                <w:rFonts w:ascii="Times New Roman" w:hAnsi="Times New Roman"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sz w:val="22"/>
                <w:szCs w:val="22"/>
              </w:rPr>
              <w:t xml:space="preserve">Approval of May 22, </w:t>
            </w:r>
            <w:proofErr w:type="gramStart"/>
            <w:r>
              <w:rPr>
                <w:rFonts w:ascii="Times New Roman" w:hAnsi="Times New Roman"/>
                <w:i/>
                <w:sz w:val="22"/>
                <w:szCs w:val="22"/>
              </w:rPr>
              <w:t>2023</w:t>
            </w:r>
            <w:proofErr w:type="gramEnd"/>
            <w:r>
              <w:rPr>
                <w:rFonts w:ascii="Times New Roman" w:hAnsi="Times New Roman"/>
                <w:i/>
                <w:sz w:val="22"/>
                <w:szCs w:val="22"/>
              </w:rPr>
              <w:t xml:space="preserve"> Meeting Minutes</w:t>
            </w:r>
          </w:p>
          <w:p w14:paraId="27032172" w14:textId="77777777" w:rsidR="00F90E98" w:rsidRPr="00A0334B" w:rsidRDefault="00D932B5" w:rsidP="00A0334B">
            <w:pPr>
              <w:numPr>
                <w:ilvl w:val="0"/>
                <w:numId w:val="11"/>
              </w:numPr>
              <w:rPr>
                <w:rFonts w:ascii="Times New Roman" w:hAnsi="Times New Roman"/>
                <w:i/>
                <w:sz w:val="22"/>
                <w:szCs w:val="22"/>
              </w:rPr>
            </w:pPr>
            <w:r w:rsidRPr="006F6A9C">
              <w:rPr>
                <w:rFonts w:ascii="Times New Roman" w:hAnsi="Times New Roman"/>
                <w:i/>
                <w:sz w:val="22"/>
                <w:szCs w:val="22"/>
              </w:rPr>
              <w:t xml:space="preserve">Approval of the </w:t>
            </w:r>
            <w:r w:rsidR="002B74E5">
              <w:rPr>
                <w:rFonts w:ascii="Times New Roman" w:hAnsi="Times New Roman"/>
                <w:i/>
                <w:sz w:val="22"/>
                <w:szCs w:val="22"/>
              </w:rPr>
              <w:t>May 31</w:t>
            </w:r>
            <w:r w:rsidR="009E4699" w:rsidRPr="006F6A9C">
              <w:rPr>
                <w:rFonts w:ascii="Times New Roman" w:hAnsi="Times New Roman"/>
                <w:i/>
                <w:sz w:val="22"/>
                <w:szCs w:val="22"/>
              </w:rPr>
              <w:t xml:space="preserve">, </w:t>
            </w:r>
            <w:proofErr w:type="gramStart"/>
            <w:r w:rsidR="009E4699" w:rsidRPr="006F6A9C">
              <w:rPr>
                <w:rFonts w:ascii="Times New Roman" w:hAnsi="Times New Roman"/>
                <w:i/>
                <w:sz w:val="22"/>
                <w:szCs w:val="22"/>
              </w:rPr>
              <w:t>202</w:t>
            </w:r>
            <w:r w:rsidR="00075174">
              <w:rPr>
                <w:rFonts w:ascii="Times New Roman" w:hAnsi="Times New Roman"/>
                <w:i/>
                <w:sz w:val="22"/>
                <w:szCs w:val="22"/>
              </w:rPr>
              <w:t>3</w:t>
            </w:r>
            <w:proofErr w:type="gramEnd"/>
            <w:r w:rsidRPr="006F6A9C">
              <w:rPr>
                <w:rFonts w:ascii="Times New Roman" w:hAnsi="Times New Roman"/>
                <w:i/>
                <w:sz w:val="22"/>
                <w:szCs w:val="22"/>
              </w:rPr>
              <w:t xml:space="preserve"> Agenda</w:t>
            </w:r>
          </w:p>
        </w:tc>
        <w:tc>
          <w:tcPr>
            <w:tcW w:w="1170" w:type="dxa"/>
          </w:tcPr>
          <w:p w14:paraId="3E26D254" w14:textId="77777777" w:rsidR="00D932B5" w:rsidRPr="00EF0755" w:rsidRDefault="00D932B5" w:rsidP="00D932B5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725FB807" w14:textId="77777777" w:rsidR="007C0B5B" w:rsidRDefault="007C0B5B" w:rsidP="00D932B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Encl. 1</w:t>
            </w:r>
          </w:p>
          <w:p w14:paraId="5D23EABD" w14:textId="77777777" w:rsidR="00005904" w:rsidRDefault="00005904" w:rsidP="00D932B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Encl. 2</w:t>
            </w:r>
          </w:p>
          <w:p w14:paraId="45F13ACA" w14:textId="77777777" w:rsidR="0012321A" w:rsidRDefault="007C0B5B" w:rsidP="00D932B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Encl. </w:t>
            </w:r>
            <w:r w:rsidR="00005904"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526920F6" w14:textId="77777777" w:rsidR="00957C64" w:rsidRPr="007C0B5B" w:rsidRDefault="00957C64" w:rsidP="00D932B5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Encl. 4</w:t>
            </w:r>
          </w:p>
        </w:tc>
      </w:tr>
      <w:tr w:rsidR="00D932B5" w:rsidRPr="00A354B4" w14:paraId="3029779E" w14:textId="77777777" w:rsidTr="00DF1DDC">
        <w:trPr>
          <w:jc w:val="center"/>
        </w:trPr>
        <w:tc>
          <w:tcPr>
            <w:tcW w:w="2160" w:type="dxa"/>
            <w:tcBorders>
              <w:bottom w:val="single" w:sz="4" w:space="0" w:color="auto"/>
            </w:tcBorders>
          </w:tcPr>
          <w:p w14:paraId="109A855B" w14:textId="77777777" w:rsidR="00F50FEC" w:rsidRPr="00EF0755" w:rsidRDefault="00F50FEC" w:rsidP="00DF1DDC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 w:rsidRPr="00EF0755">
              <w:rPr>
                <w:rFonts w:ascii="Times New Roman" w:hAnsi="Times New Roman"/>
                <w:sz w:val="22"/>
                <w:szCs w:val="22"/>
              </w:rPr>
              <w:t xml:space="preserve">Information </w:t>
            </w:r>
          </w:p>
          <w:p w14:paraId="12FABDB7" w14:textId="77777777" w:rsidR="00D932B5" w:rsidRPr="00A354B4" w:rsidRDefault="00A0334B" w:rsidP="00D932B5">
            <w:pPr>
              <w:rPr>
                <w:rFonts w:ascii="Times New Roman" w:hAnsi="Times New Roman"/>
                <w:color w:val="A6A6A6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C47E69">
              <w:rPr>
                <w:rFonts w:ascii="Times New Roman" w:hAnsi="Times New Roman"/>
                <w:sz w:val="22"/>
                <w:szCs w:val="22"/>
              </w:rPr>
              <w:t>0</w:t>
            </w:r>
            <w:r w:rsidR="00F90E98" w:rsidRPr="00AA5E7A">
              <w:rPr>
                <w:rFonts w:ascii="Times New Roman" w:hAnsi="Times New Roman"/>
                <w:sz w:val="22"/>
                <w:szCs w:val="22"/>
              </w:rPr>
              <w:t>:</w:t>
            </w:r>
            <w:r w:rsidR="00DC0E5B">
              <w:rPr>
                <w:rFonts w:ascii="Times New Roman" w:hAnsi="Times New Roman"/>
                <w:sz w:val="22"/>
                <w:szCs w:val="22"/>
              </w:rPr>
              <w:t>3</w:t>
            </w:r>
            <w:r w:rsidR="00DE4420">
              <w:rPr>
                <w:rFonts w:ascii="Times New Roman" w:hAnsi="Times New Roman"/>
                <w:sz w:val="22"/>
                <w:szCs w:val="22"/>
              </w:rPr>
              <w:t>5</w:t>
            </w:r>
            <w:r w:rsidR="00F90E98" w:rsidRPr="00AA5E7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D932B5" w:rsidRPr="00AA5E7A">
              <w:rPr>
                <w:rFonts w:ascii="Times New Roman" w:hAnsi="Times New Roman"/>
                <w:sz w:val="22"/>
                <w:szCs w:val="22"/>
              </w:rPr>
              <w:t xml:space="preserve">a.m. </w:t>
            </w:r>
            <w:r w:rsidR="0046361C">
              <w:rPr>
                <w:rFonts w:ascii="Times New Roman" w:hAnsi="Times New Roman"/>
                <w:sz w:val="22"/>
                <w:szCs w:val="22"/>
              </w:rPr>
              <w:t>-</w:t>
            </w:r>
            <w:r w:rsidR="00F90E98" w:rsidRPr="00AA5E7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D574FA">
              <w:rPr>
                <w:rFonts w:ascii="Times New Roman" w:hAnsi="Times New Roman"/>
                <w:sz w:val="22"/>
                <w:szCs w:val="22"/>
              </w:rPr>
              <w:t>1</w:t>
            </w:r>
            <w:r w:rsidR="00DC0E5B">
              <w:rPr>
                <w:rFonts w:ascii="Times New Roman" w:hAnsi="Times New Roman"/>
                <w:sz w:val="22"/>
                <w:szCs w:val="22"/>
              </w:rPr>
              <w:t>1</w:t>
            </w:r>
            <w:r w:rsidR="00D932B5" w:rsidRPr="00AA5E7A">
              <w:rPr>
                <w:rFonts w:ascii="Times New Roman" w:hAnsi="Times New Roman"/>
                <w:sz w:val="22"/>
                <w:szCs w:val="22"/>
              </w:rPr>
              <w:t>:</w:t>
            </w:r>
            <w:r w:rsidR="00DC0E5B">
              <w:rPr>
                <w:rFonts w:ascii="Times New Roman" w:hAnsi="Times New Roman"/>
                <w:sz w:val="22"/>
                <w:szCs w:val="22"/>
              </w:rPr>
              <w:t>0</w:t>
            </w:r>
            <w:r w:rsidR="00AF2DE5">
              <w:rPr>
                <w:rFonts w:ascii="Times New Roman" w:hAnsi="Times New Roman"/>
                <w:sz w:val="22"/>
                <w:szCs w:val="22"/>
              </w:rPr>
              <w:t>0</w:t>
            </w:r>
            <w:r w:rsidR="00DE442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364F0C">
              <w:rPr>
                <w:rFonts w:ascii="Times New Roman" w:hAnsi="Times New Roman"/>
                <w:sz w:val="22"/>
                <w:szCs w:val="22"/>
              </w:rPr>
              <w:t>a</w:t>
            </w:r>
            <w:r w:rsidR="00D932B5" w:rsidRPr="00AA5E7A">
              <w:rPr>
                <w:rFonts w:ascii="Times New Roman" w:hAnsi="Times New Roman"/>
                <w:sz w:val="22"/>
                <w:szCs w:val="22"/>
              </w:rPr>
              <w:t>.m</w:t>
            </w:r>
            <w:r w:rsidR="00D932B5" w:rsidRPr="00A354B4">
              <w:rPr>
                <w:rFonts w:ascii="Times New Roman" w:hAnsi="Times New Roman"/>
                <w:color w:val="A6A6A6"/>
                <w:sz w:val="22"/>
                <w:szCs w:val="22"/>
              </w:rPr>
              <w:t>.</w:t>
            </w:r>
          </w:p>
          <w:p w14:paraId="384CDE29" w14:textId="77777777" w:rsidR="00D932B5" w:rsidRPr="00A354B4" w:rsidRDefault="00D932B5" w:rsidP="00D932B5">
            <w:pPr>
              <w:rPr>
                <w:rFonts w:ascii="Times New Roman" w:hAnsi="Times New Roman"/>
                <w:b/>
                <w:color w:val="A6A6A6"/>
                <w:sz w:val="22"/>
                <w:szCs w:val="22"/>
              </w:rPr>
            </w:pPr>
          </w:p>
        </w:tc>
        <w:tc>
          <w:tcPr>
            <w:tcW w:w="7020" w:type="dxa"/>
            <w:tcBorders>
              <w:bottom w:val="single" w:sz="4" w:space="0" w:color="auto"/>
            </w:tcBorders>
          </w:tcPr>
          <w:p w14:paraId="77F3AC13" w14:textId="77777777" w:rsidR="00D932B5" w:rsidRPr="00EF0755" w:rsidRDefault="00D932B5" w:rsidP="00DF1DDC">
            <w:pPr>
              <w:spacing w:before="40"/>
              <w:rPr>
                <w:rFonts w:ascii="Times New Roman" w:hAnsi="Times New Roman"/>
                <w:b/>
                <w:sz w:val="22"/>
                <w:szCs w:val="22"/>
              </w:rPr>
            </w:pPr>
            <w:r w:rsidRPr="00EF0755">
              <w:rPr>
                <w:rFonts w:ascii="Times New Roman" w:hAnsi="Times New Roman"/>
                <w:b/>
                <w:sz w:val="22"/>
                <w:szCs w:val="22"/>
              </w:rPr>
              <w:t>General Announcements</w:t>
            </w:r>
            <w:r w:rsidRPr="00EF0755">
              <w:rPr>
                <w:rFonts w:ascii="Times New Roman" w:hAnsi="Times New Roman"/>
                <w:b/>
                <w:sz w:val="22"/>
                <w:szCs w:val="22"/>
              </w:rPr>
              <w:br/>
            </w:r>
            <w:r w:rsidR="0077302E">
              <w:rPr>
                <w:rFonts w:ascii="Times New Roman" w:hAnsi="Times New Roman"/>
                <w:i/>
                <w:sz w:val="22"/>
                <w:szCs w:val="22"/>
              </w:rPr>
              <w:t xml:space="preserve">Academic </w:t>
            </w:r>
            <w:r w:rsidRPr="00EF0755">
              <w:rPr>
                <w:rFonts w:ascii="Times New Roman" w:hAnsi="Times New Roman"/>
                <w:i/>
                <w:sz w:val="22"/>
                <w:szCs w:val="22"/>
              </w:rPr>
              <w:t>Senate Leaders will report on recent events, academic assembly meetings, and other news and events of interest.</w:t>
            </w:r>
          </w:p>
          <w:p w14:paraId="5A1D454B" w14:textId="77777777" w:rsidR="00F90E98" w:rsidRPr="00EF0755" w:rsidRDefault="00BD05C9" w:rsidP="00F90E98">
            <w:pPr>
              <w:numPr>
                <w:ilvl w:val="0"/>
                <w:numId w:val="6"/>
              </w:numPr>
              <w:rPr>
                <w:rFonts w:ascii="Times New Roman" w:hAnsi="Times New Roman"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sz w:val="22"/>
                <w:szCs w:val="22"/>
              </w:rPr>
              <w:t>Ginni</w:t>
            </w:r>
            <w:r w:rsidR="007C0B5B">
              <w:rPr>
                <w:rFonts w:ascii="Times New Roman" w:hAnsi="Times New Roman"/>
                <w:i/>
                <w:sz w:val="22"/>
                <w:szCs w:val="22"/>
              </w:rPr>
              <w:t xml:space="preserve"> May</w:t>
            </w:r>
            <w:r w:rsidR="00F90E98" w:rsidRPr="00EF0755">
              <w:rPr>
                <w:rFonts w:ascii="Times New Roman" w:hAnsi="Times New Roman"/>
                <w:i/>
                <w:sz w:val="22"/>
                <w:szCs w:val="22"/>
              </w:rPr>
              <w:t>,</w:t>
            </w:r>
            <w:r w:rsidR="007C0B5B">
              <w:rPr>
                <w:rFonts w:ascii="Times New Roman" w:hAnsi="Times New Roman"/>
                <w:i/>
                <w:sz w:val="22"/>
                <w:szCs w:val="22"/>
              </w:rPr>
              <w:t xml:space="preserve"> </w:t>
            </w:r>
            <w:r w:rsidR="007C0B5B" w:rsidRPr="00EF0755">
              <w:rPr>
                <w:rFonts w:ascii="Times New Roman" w:hAnsi="Times New Roman"/>
                <w:i/>
                <w:sz w:val="22"/>
                <w:szCs w:val="22"/>
              </w:rPr>
              <w:t>President</w:t>
            </w:r>
            <w:r w:rsidR="00232E6E">
              <w:rPr>
                <w:rFonts w:ascii="Times New Roman" w:hAnsi="Times New Roman"/>
                <w:i/>
                <w:sz w:val="22"/>
                <w:szCs w:val="22"/>
              </w:rPr>
              <w:t>,</w:t>
            </w:r>
            <w:r w:rsidR="007C0B5B">
              <w:rPr>
                <w:rFonts w:ascii="Times New Roman" w:hAnsi="Times New Roman"/>
                <w:i/>
                <w:sz w:val="22"/>
                <w:szCs w:val="22"/>
              </w:rPr>
              <w:t xml:space="preserve"> AS</w:t>
            </w:r>
            <w:r w:rsidR="007C0B5B" w:rsidRPr="00EF0755">
              <w:rPr>
                <w:rFonts w:ascii="Times New Roman" w:hAnsi="Times New Roman"/>
                <w:i/>
                <w:sz w:val="22"/>
                <w:szCs w:val="22"/>
              </w:rPr>
              <w:t>CCC</w:t>
            </w:r>
            <w:r w:rsidR="00071A79">
              <w:rPr>
                <w:rFonts w:ascii="Times New Roman" w:hAnsi="Times New Roman"/>
                <w:i/>
                <w:sz w:val="22"/>
                <w:szCs w:val="22"/>
              </w:rPr>
              <w:t xml:space="preserve"> and Chair,</w:t>
            </w:r>
            <w:r w:rsidR="00EF0755" w:rsidRPr="00EF0755">
              <w:rPr>
                <w:rFonts w:ascii="Times New Roman" w:hAnsi="Times New Roman"/>
                <w:i/>
                <w:sz w:val="22"/>
                <w:szCs w:val="22"/>
              </w:rPr>
              <w:t xml:space="preserve"> ICAS</w:t>
            </w:r>
          </w:p>
          <w:p w14:paraId="2FF839C5" w14:textId="77777777" w:rsidR="00F90E98" w:rsidRPr="00EF0755" w:rsidRDefault="00980E49" w:rsidP="00F90E98">
            <w:pPr>
              <w:numPr>
                <w:ilvl w:val="0"/>
                <w:numId w:val="6"/>
              </w:numPr>
              <w:rPr>
                <w:rFonts w:ascii="Times New Roman" w:hAnsi="Times New Roman"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sz w:val="22"/>
                <w:szCs w:val="22"/>
              </w:rPr>
              <w:t>Susan Cochran</w:t>
            </w:r>
            <w:r w:rsidR="00F90E98" w:rsidRPr="00EF0755">
              <w:rPr>
                <w:rFonts w:ascii="Times New Roman" w:hAnsi="Times New Roman"/>
                <w:i/>
                <w:sz w:val="22"/>
                <w:szCs w:val="22"/>
              </w:rPr>
              <w:t xml:space="preserve">, Chair, </w:t>
            </w:r>
            <w:r w:rsidR="00684824">
              <w:rPr>
                <w:rFonts w:ascii="Times New Roman" w:hAnsi="Times New Roman"/>
                <w:i/>
                <w:sz w:val="22"/>
                <w:szCs w:val="22"/>
              </w:rPr>
              <w:t xml:space="preserve">Academic Senate </w:t>
            </w:r>
            <w:r w:rsidR="00EF0755" w:rsidRPr="00EF0755">
              <w:rPr>
                <w:rFonts w:ascii="Times New Roman" w:hAnsi="Times New Roman"/>
                <w:i/>
                <w:sz w:val="22"/>
                <w:szCs w:val="22"/>
              </w:rPr>
              <w:t>UC</w:t>
            </w:r>
          </w:p>
          <w:p w14:paraId="60CD0724" w14:textId="77777777" w:rsidR="00D932B5" w:rsidRPr="00EF0755" w:rsidRDefault="00980E49" w:rsidP="00F90E98">
            <w:pPr>
              <w:numPr>
                <w:ilvl w:val="0"/>
                <w:numId w:val="6"/>
              </w:numPr>
              <w:rPr>
                <w:rFonts w:ascii="Times New Roman" w:hAnsi="Times New Roman"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sz w:val="22"/>
                <w:szCs w:val="22"/>
              </w:rPr>
              <w:t>Beth Steffel</w:t>
            </w:r>
            <w:r w:rsidR="00F90E98" w:rsidRPr="00EF0755">
              <w:rPr>
                <w:rFonts w:ascii="Times New Roman" w:hAnsi="Times New Roman"/>
                <w:i/>
                <w:sz w:val="22"/>
                <w:szCs w:val="22"/>
              </w:rPr>
              <w:t xml:space="preserve">, </w:t>
            </w:r>
            <w:r w:rsidR="007C0B5B">
              <w:rPr>
                <w:rFonts w:ascii="Times New Roman" w:hAnsi="Times New Roman"/>
                <w:i/>
                <w:sz w:val="22"/>
                <w:szCs w:val="22"/>
              </w:rPr>
              <w:t>Chair,</w:t>
            </w:r>
            <w:r w:rsidR="0003680D">
              <w:rPr>
                <w:rFonts w:ascii="Times New Roman" w:hAnsi="Times New Roman"/>
                <w:i/>
                <w:sz w:val="22"/>
                <w:szCs w:val="22"/>
              </w:rPr>
              <w:t xml:space="preserve"> </w:t>
            </w:r>
            <w:r w:rsidR="00684824">
              <w:rPr>
                <w:rFonts w:ascii="Times New Roman" w:hAnsi="Times New Roman"/>
                <w:i/>
                <w:sz w:val="22"/>
                <w:szCs w:val="22"/>
              </w:rPr>
              <w:t>Academic Senate</w:t>
            </w:r>
            <w:r w:rsidR="0003680D">
              <w:rPr>
                <w:rFonts w:ascii="Times New Roman" w:hAnsi="Times New Roman"/>
                <w:i/>
                <w:sz w:val="22"/>
                <w:szCs w:val="22"/>
              </w:rPr>
              <w:t xml:space="preserve"> CSU</w:t>
            </w:r>
          </w:p>
          <w:p w14:paraId="3497E258" w14:textId="77777777" w:rsidR="00F90E98" w:rsidRPr="00EF0755" w:rsidRDefault="00F90E98" w:rsidP="00F90E98">
            <w:pPr>
              <w:ind w:left="1080"/>
              <w:rPr>
                <w:rFonts w:ascii="Times New Roman" w:hAnsi="Times New Roman"/>
                <w:i/>
                <w:sz w:val="22"/>
                <w:szCs w:val="22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41D323E2" w14:textId="77777777" w:rsidR="00D932B5" w:rsidRPr="00A354B4" w:rsidRDefault="00D932B5" w:rsidP="00D932B5">
            <w:pPr>
              <w:rPr>
                <w:rFonts w:ascii="Times New Roman" w:hAnsi="Times New Roman"/>
                <w:color w:val="A6A6A6"/>
                <w:sz w:val="22"/>
                <w:szCs w:val="22"/>
              </w:rPr>
            </w:pPr>
          </w:p>
          <w:p w14:paraId="5C146DBE" w14:textId="77777777" w:rsidR="00D932B5" w:rsidRPr="00A354B4" w:rsidRDefault="00D932B5" w:rsidP="00D932B5">
            <w:pPr>
              <w:rPr>
                <w:rFonts w:ascii="Times New Roman" w:hAnsi="Times New Roman"/>
                <w:color w:val="A6A6A6"/>
                <w:sz w:val="22"/>
                <w:szCs w:val="22"/>
              </w:rPr>
            </w:pPr>
          </w:p>
          <w:p w14:paraId="16C2E74B" w14:textId="77777777" w:rsidR="00D932B5" w:rsidRPr="00A354B4" w:rsidRDefault="00D932B5" w:rsidP="00D932B5">
            <w:pPr>
              <w:rPr>
                <w:rFonts w:ascii="Times New Roman" w:hAnsi="Times New Roman"/>
                <w:color w:val="A6A6A6"/>
                <w:sz w:val="22"/>
                <w:szCs w:val="22"/>
              </w:rPr>
            </w:pPr>
          </w:p>
          <w:p w14:paraId="4E2FF6D8" w14:textId="77777777" w:rsidR="00D932B5" w:rsidRPr="00A354B4" w:rsidRDefault="00D932B5" w:rsidP="00D932B5">
            <w:pPr>
              <w:rPr>
                <w:rFonts w:ascii="Times New Roman" w:hAnsi="Times New Roman"/>
                <w:color w:val="A6A6A6"/>
                <w:sz w:val="22"/>
                <w:szCs w:val="22"/>
              </w:rPr>
            </w:pPr>
          </w:p>
          <w:p w14:paraId="211DAB11" w14:textId="77777777" w:rsidR="00D932B5" w:rsidRPr="00A354B4" w:rsidRDefault="00D932B5" w:rsidP="00D932B5">
            <w:pPr>
              <w:rPr>
                <w:rFonts w:ascii="Times New Roman" w:hAnsi="Times New Roman"/>
                <w:color w:val="A6A6A6"/>
                <w:sz w:val="22"/>
                <w:szCs w:val="22"/>
              </w:rPr>
            </w:pPr>
          </w:p>
          <w:p w14:paraId="0A38628D" w14:textId="77777777" w:rsidR="00D932B5" w:rsidRPr="00A354B4" w:rsidRDefault="00D932B5" w:rsidP="00D932B5">
            <w:pPr>
              <w:rPr>
                <w:rFonts w:ascii="Times New Roman" w:hAnsi="Times New Roman"/>
                <w:b/>
                <w:color w:val="A6A6A6"/>
                <w:sz w:val="22"/>
                <w:szCs w:val="22"/>
              </w:rPr>
            </w:pPr>
          </w:p>
        </w:tc>
      </w:tr>
      <w:tr w:rsidR="00140960" w:rsidRPr="00A354B4" w14:paraId="29EA3CF1" w14:textId="77777777" w:rsidTr="00DF1DDC">
        <w:trPr>
          <w:trHeight w:val="854"/>
          <w:jc w:val="center"/>
        </w:trPr>
        <w:tc>
          <w:tcPr>
            <w:tcW w:w="2160" w:type="dxa"/>
          </w:tcPr>
          <w:p w14:paraId="41DEAB4F" w14:textId="77777777" w:rsidR="007B3E99" w:rsidRDefault="00581236" w:rsidP="007B3E99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iscussion</w:t>
            </w:r>
          </w:p>
          <w:p w14:paraId="165ED769" w14:textId="77777777" w:rsidR="006F6A9C" w:rsidRPr="00A354B4" w:rsidRDefault="00A0334B" w:rsidP="007B3E99">
            <w:pPr>
              <w:spacing w:before="40"/>
              <w:rPr>
                <w:rFonts w:ascii="Times New Roman" w:hAnsi="Times New Roman"/>
                <w:color w:val="A6A6A6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DC0E5B">
              <w:rPr>
                <w:rFonts w:ascii="Times New Roman" w:hAnsi="Times New Roman"/>
                <w:sz w:val="22"/>
                <w:szCs w:val="22"/>
              </w:rPr>
              <w:t>1</w:t>
            </w:r>
            <w:r w:rsidR="00E165A9" w:rsidRPr="00140960">
              <w:rPr>
                <w:rFonts w:ascii="Times New Roman" w:hAnsi="Times New Roman"/>
                <w:sz w:val="22"/>
                <w:szCs w:val="22"/>
              </w:rPr>
              <w:t>:</w:t>
            </w:r>
            <w:r w:rsidR="00DC0E5B">
              <w:rPr>
                <w:rFonts w:ascii="Times New Roman" w:hAnsi="Times New Roman"/>
                <w:sz w:val="22"/>
                <w:szCs w:val="22"/>
              </w:rPr>
              <w:t>0</w:t>
            </w:r>
            <w:r w:rsidR="00AF2DE5">
              <w:rPr>
                <w:rFonts w:ascii="Times New Roman" w:hAnsi="Times New Roman"/>
                <w:sz w:val="22"/>
                <w:szCs w:val="22"/>
              </w:rPr>
              <w:t>0</w:t>
            </w:r>
            <w:r w:rsidR="00DE442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364F0C">
              <w:rPr>
                <w:rFonts w:ascii="Times New Roman" w:hAnsi="Times New Roman"/>
                <w:sz w:val="22"/>
                <w:szCs w:val="22"/>
              </w:rPr>
              <w:t>a</w:t>
            </w:r>
            <w:r w:rsidR="00E165A9" w:rsidRPr="00140960">
              <w:rPr>
                <w:rFonts w:ascii="Times New Roman" w:hAnsi="Times New Roman"/>
                <w:sz w:val="22"/>
                <w:szCs w:val="22"/>
              </w:rPr>
              <w:t xml:space="preserve">.m. </w:t>
            </w:r>
            <w:r w:rsidR="00E165A9">
              <w:rPr>
                <w:rFonts w:ascii="Times New Roman" w:hAnsi="Times New Roman"/>
                <w:sz w:val="22"/>
                <w:szCs w:val="22"/>
              </w:rPr>
              <w:t>–</w:t>
            </w:r>
            <w:r w:rsidR="00E165A9" w:rsidRPr="0014096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364F0C">
              <w:rPr>
                <w:rFonts w:ascii="Times New Roman" w:hAnsi="Times New Roman"/>
                <w:sz w:val="22"/>
                <w:szCs w:val="22"/>
              </w:rPr>
              <w:t>1</w:t>
            </w:r>
            <w:r w:rsidR="00C47E69">
              <w:rPr>
                <w:rFonts w:ascii="Times New Roman" w:hAnsi="Times New Roman"/>
                <w:sz w:val="22"/>
                <w:szCs w:val="22"/>
              </w:rPr>
              <w:t>1</w:t>
            </w:r>
            <w:r w:rsidR="007B3E99" w:rsidRPr="00DD1D5C">
              <w:rPr>
                <w:rFonts w:ascii="Times New Roman" w:hAnsi="Times New Roman"/>
                <w:sz w:val="22"/>
                <w:szCs w:val="22"/>
              </w:rPr>
              <w:t>:</w:t>
            </w:r>
            <w:r w:rsidR="00DC0E5B">
              <w:rPr>
                <w:rFonts w:ascii="Times New Roman" w:hAnsi="Times New Roman"/>
                <w:sz w:val="22"/>
                <w:szCs w:val="22"/>
              </w:rPr>
              <w:t>3</w:t>
            </w:r>
            <w:r w:rsidR="00C47E69">
              <w:rPr>
                <w:rFonts w:ascii="Times New Roman" w:hAnsi="Times New Roman"/>
                <w:sz w:val="22"/>
                <w:szCs w:val="22"/>
              </w:rPr>
              <w:t>0</w:t>
            </w:r>
            <w:r w:rsidR="00E165A9" w:rsidRPr="007B3E99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7A67BF">
              <w:rPr>
                <w:rFonts w:ascii="Times New Roman" w:hAnsi="Times New Roman"/>
                <w:sz w:val="22"/>
                <w:szCs w:val="22"/>
              </w:rPr>
              <w:t>a</w:t>
            </w:r>
            <w:r w:rsidR="00E165A9" w:rsidRPr="007B3E99">
              <w:rPr>
                <w:rFonts w:ascii="Times New Roman" w:hAnsi="Times New Roman"/>
                <w:sz w:val="22"/>
                <w:szCs w:val="22"/>
              </w:rPr>
              <w:t>.m.</w:t>
            </w:r>
          </w:p>
        </w:tc>
        <w:tc>
          <w:tcPr>
            <w:tcW w:w="7020" w:type="dxa"/>
          </w:tcPr>
          <w:p w14:paraId="4F7A853A" w14:textId="77777777" w:rsidR="00DC0E5B" w:rsidRPr="004D45EE" w:rsidRDefault="00FA7C09" w:rsidP="00DC0E5B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1.0 Cal-GETC Standards</w:t>
            </w:r>
            <w:r w:rsidR="00976FA9">
              <w:rPr>
                <w:rFonts w:ascii="Times New Roman" w:hAnsi="Times New Roman"/>
                <w:b/>
                <w:sz w:val="22"/>
                <w:szCs w:val="22"/>
              </w:rPr>
              <w:t xml:space="preserve"> Next Steps</w:t>
            </w:r>
            <w:r w:rsidR="00DC0E5B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="00DC0E5B" w:rsidRPr="004D45EE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Ginni May</w:t>
            </w:r>
            <w:r w:rsidR="00DC0E5B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)</w:t>
            </w:r>
          </w:p>
          <w:p w14:paraId="2A55D0BF" w14:textId="77777777" w:rsidR="00976FA9" w:rsidRDefault="00976FA9" w:rsidP="00976FA9">
            <w:pPr>
              <w:numPr>
                <w:ilvl w:val="0"/>
                <w:numId w:val="29"/>
              </w:num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  <w:r w:rsidRPr="001F2F0A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ICAS</w:t>
            </w: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 xml:space="preserve"> will discuss the transition process from IGETC to Cal-GETC and consider updating the ICAS website to include information regarding sunsetting IGETC.</w:t>
            </w:r>
          </w:p>
          <w:p w14:paraId="3935FE96" w14:textId="77777777" w:rsidR="00976FA9" w:rsidRPr="00C128C7" w:rsidRDefault="00976FA9" w:rsidP="00976FA9">
            <w:pPr>
              <w:numPr>
                <w:ilvl w:val="0"/>
                <w:numId w:val="29"/>
              </w:num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ICAS will discuss convening discipline faculty groups for Cal-GETC areas that need to be addressed.</w:t>
            </w:r>
          </w:p>
          <w:p w14:paraId="67749A1B" w14:textId="77777777" w:rsidR="00140960" w:rsidRPr="00C128C7" w:rsidRDefault="00140960" w:rsidP="00FA7C09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7F48E0EF" w14:textId="77777777" w:rsidR="00140960" w:rsidRPr="00A354B4" w:rsidRDefault="00140960" w:rsidP="007A7514">
            <w:pPr>
              <w:rPr>
                <w:rFonts w:ascii="Times New Roman" w:hAnsi="Times New Roman"/>
                <w:b/>
                <w:bCs/>
                <w:color w:val="A6A6A6"/>
                <w:sz w:val="22"/>
                <w:szCs w:val="22"/>
              </w:rPr>
            </w:pPr>
          </w:p>
        </w:tc>
      </w:tr>
      <w:tr w:rsidR="00B60B07" w:rsidRPr="00A354B4" w14:paraId="46AD5A11" w14:textId="77777777" w:rsidTr="00DF1DDC">
        <w:trPr>
          <w:trHeight w:val="854"/>
          <w:jc w:val="center"/>
        </w:trPr>
        <w:tc>
          <w:tcPr>
            <w:tcW w:w="2160" w:type="dxa"/>
          </w:tcPr>
          <w:p w14:paraId="1A30B6CE" w14:textId="77777777" w:rsidR="00B60B07" w:rsidRDefault="00B60B07" w:rsidP="00B60B07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iscussion</w:t>
            </w:r>
            <w:r w:rsidR="00FA7C09">
              <w:rPr>
                <w:rFonts w:ascii="Times New Roman" w:hAnsi="Times New Roman"/>
                <w:sz w:val="22"/>
                <w:szCs w:val="22"/>
              </w:rPr>
              <w:t>/Action</w:t>
            </w:r>
          </w:p>
          <w:p w14:paraId="59E1BABA" w14:textId="77777777" w:rsidR="00B60B07" w:rsidRDefault="00B60B07" w:rsidP="00B60B07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1</w:t>
            </w:r>
            <w:r w:rsidRPr="00140960">
              <w:rPr>
                <w:rFonts w:ascii="Times New Roman" w:hAnsi="Times New Roman"/>
                <w:sz w:val="22"/>
                <w:szCs w:val="22"/>
              </w:rPr>
              <w:t>:</w:t>
            </w:r>
            <w:r w:rsidR="007171E1">
              <w:rPr>
                <w:rFonts w:ascii="Times New Roman" w:hAnsi="Times New Roman"/>
                <w:sz w:val="22"/>
                <w:szCs w:val="22"/>
              </w:rPr>
              <w:t>3</w:t>
            </w:r>
            <w:r>
              <w:rPr>
                <w:rFonts w:ascii="Times New Roman" w:hAnsi="Times New Roman"/>
                <w:sz w:val="22"/>
                <w:szCs w:val="22"/>
              </w:rPr>
              <w:t>0</w:t>
            </w:r>
            <w:r w:rsidRPr="0014096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7A67BF">
              <w:rPr>
                <w:rFonts w:ascii="Times New Roman" w:hAnsi="Times New Roman"/>
                <w:sz w:val="22"/>
                <w:szCs w:val="22"/>
              </w:rPr>
              <w:t>a</w:t>
            </w:r>
            <w:r w:rsidRPr="00140960">
              <w:rPr>
                <w:rFonts w:ascii="Times New Roman" w:hAnsi="Times New Roman"/>
                <w:sz w:val="22"/>
                <w:szCs w:val="22"/>
              </w:rPr>
              <w:t xml:space="preserve">.m. </w:t>
            </w:r>
            <w:r>
              <w:rPr>
                <w:rFonts w:ascii="Times New Roman" w:hAnsi="Times New Roman"/>
                <w:sz w:val="22"/>
                <w:szCs w:val="22"/>
              </w:rPr>
              <w:t>–</w:t>
            </w:r>
            <w:r w:rsidRPr="0014096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7171E1">
              <w:rPr>
                <w:rFonts w:ascii="Times New Roman" w:hAnsi="Times New Roman"/>
                <w:sz w:val="22"/>
                <w:szCs w:val="22"/>
              </w:rPr>
              <w:t>2</w:t>
            </w:r>
            <w:r w:rsidRPr="00DD1D5C">
              <w:rPr>
                <w:rFonts w:ascii="Times New Roman" w:hAnsi="Times New Roman"/>
                <w:sz w:val="22"/>
                <w:szCs w:val="22"/>
              </w:rPr>
              <w:t>:</w:t>
            </w:r>
            <w:r w:rsidR="007171E1">
              <w:rPr>
                <w:rFonts w:ascii="Times New Roman" w:hAnsi="Times New Roman"/>
                <w:sz w:val="22"/>
                <w:szCs w:val="22"/>
              </w:rPr>
              <w:t>0</w:t>
            </w:r>
            <w:r>
              <w:rPr>
                <w:rFonts w:ascii="Times New Roman" w:hAnsi="Times New Roman"/>
                <w:sz w:val="22"/>
                <w:szCs w:val="22"/>
              </w:rPr>
              <w:t>0</w:t>
            </w:r>
            <w:r w:rsidRPr="007B3E99">
              <w:rPr>
                <w:rFonts w:ascii="Times New Roman" w:hAnsi="Times New Roman"/>
                <w:sz w:val="22"/>
                <w:szCs w:val="22"/>
              </w:rPr>
              <w:t xml:space="preserve"> p.m.</w:t>
            </w:r>
          </w:p>
        </w:tc>
        <w:tc>
          <w:tcPr>
            <w:tcW w:w="7020" w:type="dxa"/>
          </w:tcPr>
          <w:p w14:paraId="43C54CC2" w14:textId="77777777" w:rsidR="00DC0E5B" w:rsidRPr="001F2F0A" w:rsidRDefault="00DC0E5B" w:rsidP="00DC0E5B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2.4 IGETC Standards </w:t>
            </w:r>
            <w:r w:rsidRPr="001F2F0A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Jingsong Zhang</w:t>
            </w:r>
            <w:r w:rsidRPr="001F2F0A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)</w:t>
            </w:r>
          </w:p>
          <w:p w14:paraId="031E8A7E" w14:textId="77777777" w:rsidR="00DC0E5B" w:rsidRPr="00C128C7" w:rsidRDefault="00DC0E5B" w:rsidP="00DC0E5B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  <w:r w:rsidRPr="001F2F0A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ICAS</w:t>
            </w: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 xml:space="preserve"> will review the </w:t>
            </w:r>
            <w:r w:rsidR="00FA7C09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 xml:space="preserve">draft </w:t>
            </w: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2.4 IGETC Standards document</w:t>
            </w:r>
            <w:r w:rsidR="00FA7C09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 xml:space="preserve"> for approval</w:t>
            </w: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.</w:t>
            </w:r>
          </w:p>
          <w:p w14:paraId="45B3B959" w14:textId="77777777" w:rsidR="00DC0E5B" w:rsidRDefault="00DC0E5B" w:rsidP="00B60B07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1170" w:type="dxa"/>
          </w:tcPr>
          <w:p w14:paraId="1ADA604E" w14:textId="77777777" w:rsidR="00B60B07" w:rsidRPr="00A354B4" w:rsidRDefault="00DC0E5B" w:rsidP="007A7514">
            <w:pPr>
              <w:rPr>
                <w:rFonts w:ascii="Times New Roman" w:hAnsi="Times New Roman"/>
                <w:b/>
                <w:bCs/>
                <w:color w:val="A6A6A6"/>
                <w:sz w:val="22"/>
                <w:szCs w:val="22"/>
              </w:rPr>
            </w:pPr>
            <w:r w:rsidRPr="00FA7C09">
              <w:rPr>
                <w:rFonts w:ascii="Times New Roman" w:hAnsi="Times New Roman"/>
                <w:sz w:val="22"/>
                <w:szCs w:val="22"/>
              </w:rPr>
              <w:t xml:space="preserve">Encl. </w:t>
            </w:r>
            <w:r w:rsidR="00957C64">
              <w:rPr>
                <w:rFonts w:ascii="Times New Roman" w:hAnsi="Times New Roman"/>
                <w:sz w:val="22"/>
                <w:szCs w:val="22"/>
              </w:rPr>
              <w:t>5</w:t>
            </w:r>
          </w:p>
        </w:tc>
      </w:tr>
      <w:tr w:rsidR="00752977" w:rsidRPr="00A354B4" w14:paraId="6B438BC7" w14:textId="77777777" w:rsidTr="00DF1DDC">
        <w:trPr>
          <w:trHeight w:val="854"/>
          <w:jc w:val="center"/>
        </w:trPr>
        <w:tc>
          <w:tcPr>
            <w:tcW w:w="2160" w:type="dxa"/>
          </w:tcPr>
          <w:p w14:paraId="03650DD4" w14:textId="77777777" w:rsidR="00B60B07" w:rsidRDefault="00B60B07" w:rsidP="00B60B07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iscussion</w:t>
            </w:r>
            <w:r w:rsidR="00A35D7E">
              <w:rPr>
                <w:rFonts w:ascii="Times New Roman" w:hAnsi="Times New Roman"/>
                <w:sz w:val="22"/>
                <w:szCs w:val="22"/>
              </w:rPr>
              <w:t>/Action</w:t>
            </w:r>
          </w:p>
          <w:p w14:paraId="56D034B6" w14:textId="77777777" w:rsidR="00752977" w:rsidRDefault="00B60B07" w:rsidP="00B60B07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7171E1">
              <w:rPr>
                <w:rFonts w:ascii="Times New Roman" w:hAnsi="Times New Roman"/>
                <w:sz w:val="22"/>
                <w:szCs w:val="22"/>
              </w:rPr>
              <w:t>2</w:t>
            </w:r>
            <w:r w:rsidRPr="00140960">
              <w:rPr>
                <w:rFonts w:ascii="Times New Roman" w:hAnsi="Times New Roman"/>
                <w:sz w:val="22"/>
                <w:szCs w:val="22"/>
              </w:rPr>
              <w:t>:</w:t>
            </w:r>
            <w:r w:rsidR="00931D13">
              <w:rPr>
                <w:rFonts w:ascii="Times New Roman" w:hAnsi="Times New Roman"/>
                <w:sz w:val="22"/>
                <w:szCs w:val="22"/>
              </w:rPr>
              <w:t>0</w:t>
            </w:r>
            <w:r>
              <w:rPr>
                <w:rFonts w:ascii="Times New Roman" w:hAnsi="Times New Roman"/>
                <w:sz w:val="22"/>
                <w:szCs w:val="22"/>
              </w:rPr>
              <w:t>0</w:t>
            </w:r>
            <w:r w:rsidRPr="0014096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7318DE">
              <w:rPr>
                <w:rFonts w:ascii="Times New Roman" w:hAnsi="Times New Roman"/>
                <w:sz w:val="22"/>
                <w:szCs w:val="22"/>
              </w:rPr>
              <w:t>p</w:t>
            </w:r>
            <w:r w:rsidRPr="00140960">
              <w:rPr>
                <w:rFonts w:ascii="Times New Roman" w:hAnsi="Times New Roman"/>
                <w:sz w:val="22"/>
                <w:szCs w:val="22"/>
              </w:rPr>
              <w:t xml:space="preserve">.m. </w:t>
            </w:r>
            <w:r>
              <w:rPr>
                <w:rFonts w:ascii="Times New Roman" w:hAnsi="Times New Roman"/>
                <w:sz w:val="22"/>
                <w:szCs w:val="22"/>
              </w:rPr>
              <w:t>–</w:t>
            </w:r>
            <w:r w:rsidRPr="0014096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7A67BF">
              <w:rPr>
                <w:rFonts w:ascii="Times New Roman" w:hAnsi="Times New Roman"/>
                <w:sz w:val="22"/>
                <w:szCs w:val="22"/>
              </w:rPr>
              <w:t>2</w:t>
            </w:r>
            <w:r w:rsidRPr="00DD1D5C">
              <w:rPr>
                <w:rFonts w:ascii="Times New Roman" w:hAnsi="Times New Roman"/>
                <w:sz w:val="22"/>
                <w:szCs w:val="22"/>
              </w:rPr>
              <w:t>:</w:t>
            </w:r>
            <w:r w:rsidR="007171E1">
              <w:rPr>
                <w:rFonts w:ascii="Times New Roman" w:hAnsi="Times New Roman"/>
                <w:sz w:val="22"/>
                <w:szCs w:val="22"/>
              </w:rPr>
              <w:t>3</w:t>
            </w:r>
            <w:r w:rsidR="007A67BF">
              <w:rPr>
                <w:rFonts w:ascii="Times New Roman" w:hAnsi="Times New Roman"/>
                <w:sz w:val="22"/>
                <w:szCs w:val="22"/>
              </w:rPr>
              <w:t>0</w:t>
            </w:r>
            <w:r w:rsidRPr="007B3E99">
              <w:rPr>
                <w:rFonts w:ascii="Times New Roman" w:hAnsi="Times New Roman"/>
                <w:sz w:val="22"/>
                <w:szCs w:val="22"/>
              </w:rPr>
              <w:t xml:space="preserve"> p.m.</w:t>
            </w:r>
          </w:p>
        </w:tc>
        <w:tc>
          <w:tcPr>
            <w:tcW w:w="7020" w:type="dxa"/>
          </w:tcPr>
          <w:p w14:paraId="0C831AE3" w14:textId="77777777" w:rsidR="0077700C" w:rsidRPr="00BA0015" w:rsidRDefault="00FA7C09" w:rsidP="0077700C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gram Duplication</w:t>
            </w:r>
            <w:r w:rsidR="00BA0015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="00BA0015" w:rsidRPr="00BA0015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(Ginni May)</w:t>
            </w:r>
          </w:p>
          <w:p w14:paraId="1CAB381B" w14:textId="77777777" w:rsidR="0077700C" w:rsidRDefault="0077700C" w:rsidP="0077700C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 xml:space="preserve">ICAS will discuss </w:t>
            </w:r>
            <w:r w:rsidR="00FA7C09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 xml:space="preserve">establishing a task force </w:t>
            </w:r>
            <w:r w:rsidR="00A35D7E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 xml:space="preserve">to provide recommendations </w:t>
            </w:r>
            <w:r w:rsidR="00FA7C09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 xml:space="preserve">for determining program duplication. </w:t>
            </w:r>
          </w:p>
          <w:p w14:paraId="6F941BC7" w14:textId="77777777" w:rsidR="001F2F0A" w:rsidRPr="001F2F0A" w:rsidRDefault="001F2F0A" w:rsidP="007B3E99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1FFA956F" w14:textId="77777777" w:rsidR="00752977" w:rsidRPr="00A354B4" w:rsidRDefault="00DD7B44" w:rsidP="007A7514">
            <w:pPr>
              <w:rPr>
                <w:rFonts w:ascii="Times New Roman" w:hAnsi="Times New Roman"/>
                <w:b/>
                <w:bCs/>
                <w:color w:val="A6A6A6"/>
                <w:sz w:val="22"/>
                <w:szCs w:val="22"/>
              </w:rPr>
            </w:pPr>
            <w:r w:rsidRPr="00FA7C09">
              <w:rPr>
                <w:rFonts w:ascii="Times New Roman" w:hAnsi="Times New Roman"/>
                <w:sz w:val="22"/>
                <w:szCs w:val="22"/>
              </w:rPr>
              <w:t xml:space="preserve">Encl. </w:t>
            </w:r>
            <w:r w:rsidR="00957C64">
              <w:rPr>
                <w:rFonts w:ascii="Times New Roman" w:hAnsi="Times New Roman"/>
                <w:sz w:val="22"/>
                <w:szCs w:val="22"/>
              </w:rPr>
              <w:t>6</w:t>
            </w:r>
          </w:p>
        </w:tc>
      </w:tr>
      <w:tr w:rsidR="00EB392D" w:rsidRPr="00A354B4" w14:paraId="38D74B00" w14:textId="77777777" w:rsidTr="00F8111A">
        <w:trPr>
          <w:trHeight w:val="800"/>
          <w:jc w:val="center"/>
        </w:trPr>
        <w:tc>
          <w:tcPr>
            <w:tcW w:w="2160" w:type="dxa"/>
          </w:tcPr>
          <w:p w14:paraId="195643F0" w14:textId="77777777" w:rsidR="00EB392D" w:rsidRDefault="00EB392D" w:rsidP="00EB392D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020" w:type="dxa"/>
          </w:tcPr>
          <w:p w14:paraId="1D78FE5E" w14:textId="77777777" w:rsidR="00EB392D" w:rsidRDefault="00EB392D" w:rsidP="00EB392D">
            <w:pPr>
              <w:jc w:val="center"/>
              <w:rPr>
                <w:rFonts w:ascii="Times New Roman" w:hAnsi="Times New Roman"/>
                <w:b/>
                <w:sz w:val="22"/>
                <w:szCs w:val="22"/>
                <w:u w:val="single"/>
              </w:rPr>
            </w:pPr>
          </w:p>
          <w:p w14:paraId="45C32E1F" w14:textId="77777777" w:rsidR="00EB392D" w:rsidRPr="007B3E99" w:rsidRDefault="00EB392D" w:rsidP="00EB392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60B07">
              <w:rPr>
                <w:rFonts w:ascii="Times New Roman" w:hAnsi="Times New Roman"/>
                <w:b/>
                <w:sz w:val="22"/>
                <w:szCs w:val="22"/>
                <w:u w:val="single"/>
              </w:rPr>
              <w:t xml:space="preserve">LUNCH </w:t>
            </w:r>
            <w:r w:rsidRPr="00B60B07">
              <w:rPr>
                <w:rFonts w:ascii="Times New Roman" w:eastAsia="Times New Roman" w:hAnsi="Times New Roman"/>
                <w:b/>
                <w:bCs/>
                <w:color w:val="000000"/>
                <w:u w:val="single"/>
              </w:rPr>
              <w:t xml:space="preserve">~ </w:t>
            </w:r>
            <w:r w:rsidRPr="00B60B07">
              <w:rPr>
                <w:rFonts w:ascii="Times New Roman" w:hAnsi="Times New Roman"/>
                <w:b/>
                <w:bCs/>
                <w:sz w:val="22"/>
                <w:szCs w:val="22"/>
                <w:u w:val="single"/>
              </w:rPr>
              <w:t>1</w:t>
            </w:r>
            <w:r w:rsidR="00B60B07" w:rsidRPr="00B60B07">
              <w:rPr>
                <w:rFonts w:ascii="Times New Roman" w:hAnsi="Times New Roman"/>
                <w:b/>
                <w:bCs/>
                <w:sz w:val="22"/>
                <w:szCs w:val="22"/>
                <w:u w:val="single"/>
              </w:rPr>
              <w:t>2</w:t>
            </w:r>
            <w:r w:rsidRPr="00B60B07">
              <w:rPr>
                <w:rFonts w:ascii="Times New Roman" w:hAnsi="Times New Roman"/>
                <w:b/>
                <w:sz w:val="22"/>
                <w:szCs w:val="22"/>
                <w:u w:val="single"/>
              </w:rPr>
              <w:t>:</w:t>
            </w:r>
            <w:r w:rsidR="00B60B07" w:rsidRPr="00B60B07">
              <w:rPr>
                <w:rFonts w:ascii="Times New Roman" w:hAnsi="Times New Roman"/>
                <w:b/>
                <w:sz w:val="22"/>
                <w:szCs w:val="22"/>
                <w:u w:val="single"/>
              </w:rPr>
              <w:t>3</w:t>
            </w:r>
            <w:r w:rsidRPr="00B60B07">
              <w:rPr>
                <w:rFonts w:ascii="Times New Roman" w:hAnsi="Times New Roman"/>
                <w:b/>
                <w:sz w:val="22"/>
                <w:szCs w:val="22"/>
                <w:u w:val="single"/>
              </w:rPr>
              <w:t>0 – 1:</w:t>
            </w:r>
            <w:r w:rsidR="00B60B07" w:rsidRPr="00B60B07">
              <w:rPr>
                <w:rFonts w:ascii="Times New Roman" w:hAnsi="Times New Roman"/>
                <w:b/>
                <w:sz w:val="22"/>
                <w:szCs w:val="22"/>
                <w:u w:val="single"/>
              </w:rPr>
              <w:t>0</w:t>
            </w:r>
            <w:r w:rsidR="00752977" w:rsidRPr="00B60B07">
              <w:rPr>
                <w:rFonts w:ascii="Times New Roman" w:hAnsi="Times New Roman"/>
                <w:b/>
                <w:sz w:val="22"/>
                <w:szCs w:val="22"/>
                <w:u w:val="single"/>
              </w:rPr>
              <w:t xml:space="preserve">0 </w:t>
            </w:r>
            <w:r w:rsidRPr="00B60B07">
              <w:rPr>
                <w:rFonts w:ascii="Times New Roman" w:hAnsi="Times New Roman"/>
                <w:b/>
                <w:sz w:val="22"/>
                <w:szCs w:val="22"/>
                <w:u w:val="single"/>
              </w:rPr>
              <w:t>pm</w:t>
            </w:r>
          </w:p>
        </w:tc>
        <w:tc>
          <w:tcPr>
            <w:tcW w:w="1170" w:type="dxa"/>
          </w:tcPr>
          <w:p w14:paraId="6BCD2A29" w14:textId="77777777" w:rsidR="00EB392D" w:rsidRPr="00A354B4" w:rsidRDefault="00EB392D" w:rsidP="00EB392D">
            <w:pPr>
              <w:rPr>
                <w:rFonts w:ascii="Times New Roman" w:hAnsi="Times New Roman"/>
                <w:b/>
                <w:bCs/>
                <w:color w:val="A6A6A6"/>
                <w:sz w:val="22"/>
                <w:szCs w:val="22"/>
              </w:rPr>
            </w:pPr>
          </w:p>
        </w:tc>
      </w:tr>
    </w:tbl>
    <w:p w14:paraId="36650C41" w14:textId="77777777" w:rsidR="00B2017D" w:rsidRDefault="00DF1DDC" w:rsidP="00755EB1">
      <w:pPr>
        <w:tabs>
          <w:tab w:val="left" w:pos="2160"/>
          <w:tab w:val="left" w:pos="9180"/>
        </w:tabs>
        <w:rPr>
          <w:rFonts w:ascii="Times New Roman" w:hAnsi="Times New Roman"/>
          <w:b/>
          <w:sz w:val="22"/>
          <w:szCs w:val="22"/>
        </w:rPr>
      </w:pPr>
      <w:r w:rsidRPr="00F97412">
        <w:rPr>
          <w:rFonts w:ascii="Times New Roman" w:hAnsi="Times New Roman"/>
          <w:b/>
          <w:sz w:val="22"/>
          <w:szCs w:val="22"/>
        </w:rPr>
        <w:tab/>
      </w:r>
    </w:p>
    <w:p w14:paraId="5D93D781" w14:textId="77777777" w:rsidR="009D7137" w:rsidRDefault="009D7137" w:rsidP="00755EB1">
      <w:pPr>
        <w:tabs>
          <w:tab w:val="left" w:pos="2160"/>
          <w:tab w:val="left" w:pos="9180"/>
        </w:tabs>
        <w:rPr>
          <w:rFonts w:ascii="Times New Roman" w:hAnsi="Times New Roman"/>
          <w:b/>
          <w:sz w:val="22"/>
          <w:szCs w:val="22"/>
        </w:rPr>
      </w:pPr>
    </w:p>
    <w:p w14:paraId="0BBF4B0E" w14:textId="77777777" w:rsidR="00B2017D" w:rsidRDefault="00B2017D" w:rsidP="00755EB1">
      <w:pPr>
        <w:tabs>
          <w:tab w:val="left" w:pos="2160"/>
          <w:tab w:val="left" w:pos="9180"/>
        </w:tabs>
        <w:rPr>
          <w:rFonts w:ascii="Times New Roman" w:hAnsi="Times New Roman"/>
          <w:b/>
          <w:sz w:val="22"/>
          <w:szCs w:val="22"/>
        </w:rPr>
      </w:pPr>
    </w:p>
    <w:p w14:paraId="44AF0DBC" w14:textId="77777777" w:rsidR="00BB0741" w:rsidRDefault="00BB0741" w:rsidP="00755EB1">
      <w:pPr>
        <w:tabs>
          <w:tab w:val="left" w:pos="2160"/>
          <w:tab w:val="left" w:pos="9180"/>
        </w:tabs>
        <w:rPr>
          <w:rFonts w:ascii="Times New Roman" w:hAnsi="Times New Roman"/>
          <w:b/>
          <w:sz w:val="22"/>
          <w:szCs w:val="22"/>
        </w:rPr>
      </w:pPr>
    </w:p>
    <w:p w14:paraId="0AAEC13D" w14:textId="77777777" w:rsidR="00BB0741" w:rsidRDefault="00BB0741" w:rsidP="00755EB1">
      <w:pPr>
        <w:tabs>
          <w:tab w:val="left" w:pos="2160"/>
          <w:tab w:val="left" w:pos="9180"/>
        </w:tabs>
        <w:rPr>
          <w:rFonts w:ascii="Times New Roman" w:hAnsi="Times New Roman"/>
          <w:b/>
          <w:sz w:val="22"/>
          <w:szCs w:val="22"/>
        </w:rPr>
      </w:pPr>
    </w:p>
    <w:p w14:paraId="6D37EFC3" w14:textId="77777777" w:rsidR="007318DE" w:rsidRDefault="007318DE" w:rsidP="00755EB1">
      <w:pPr>
        <w:tabs>
          <w:tab w:val="left" w:pos="2160"/>
          <w:tab w:val="left" w:pos="9180"/>
        </w:tabs>
        <w:rPr>
          <w:rFonts w:ascii="Times New Roman" w:hAnsi="Times New Roman"/>
          <w:b/>
          <w:sz w:val="22"/>
          <w:szCs w:val="22"/>
        </w:rPr>
      </w:pPr>
    </w:p>
    <w:p w14:paraId="15F60B4C" w14:textId="77777777" w:rsidR="007318DE" w:rsidRDefault="007318DE" w:rsidP="00755EB1">
      <w:pPr>
        <w:tabs>
          <w:tab w:val="left" w:pos="2160"/>
          <w:tab w:val="left" w:pos="9180"/>
        </w:tabs>
        <w:rPr>
          <w:rFonts w:ascii="Times New Roman" w:hAnsi="Times New Roman"/>
          <w:b/>
          <w:sz w:val="22"/>
          <w:szCs w:val="22"/>
        </w:rPr>
      </w:pPr>
    </w:p>
    <w:p w14:paraId="1B1C150A" w14:textId="77777777" w:rsidR="007318DE" w:rsidRDefault="007318DE" w:rsidP="00755EB1">
      <w:pPr>
        <w:tabs>
          <w:tab w:val="left" w:pos="2160"/>
          <w:tab w:val="left" w:pos="9180"/>
        </w:tabs>
        <w:rPr>
          <w:rFonts w:ascii="Times New Roman" w:hAnsi="Times New Roman"/>
          <w:b/>
          <w:sz w:val="22"/>
          <w:szCs w:val="22"/>
        </w:rPr>
      </w:pPr>
    </w:p>
    <w:p w14:paraId="1F5FDD7A" w14:textId="77777777" w:rsidR="007318DE" w:rsidRDefault="007318DE" w:rsidP="00755EB1">
      <w:pPr>
        <w:tabs>
          <w:tab w:val="left" w:pos="2160"/>
          <w:tab w:val="left" w:pos="9180"/>
        </w:tabs>
        <w:rPr>
          <w:rFonts w:ascii="Times New Roman" w:hAnsi="Times New Roman"/>
          <w:b/>
          <w:sz w:val="22"/>
          <w:szCs w:val="22"/>
        </w:rPr>
      </w:pPr>
    </w:p>
    <w:tbl>
      <w:tblPr>
        <w:tblpPr w:leftFromText="180" w:rightFromText="180" w:vertAnchor="text" w:horzAnchor="margin" w:tblpXSpec="center" w:tblpY="-1300"/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BF" w:firstRow="1" w:lastRow="0" w:firstColumn="1" w:lastColumn="0" w:noHBand="0" w:noVBand="0"/>
      </w:tblPr>
      <w:tblGrid>
        <w:gridCol w:w="2160"/>
        <w:gridCol w:w="7020"/>
        <w:gridCol w:w="1170"/>
      </w:tblGrid>
      <w:tr w:rsidR="0059644B" w:rsidRPr="00F97412" w14:paraId="39F0E6AF" w14:textId="77777777" w:rsidTr="0059644B">
        <w:tc>
          <w:tcPr>
            <w:tcW w:w="2160" w:type="dxa"/>
            <w:tcBorders>
              <w:bottom w:val="single" w:sz="4" w:space="0" w:color="auto"/>
            </w:tcBorders>
            <w:shd w:val="pct20" w:color="auto" w:fill="auto"/>
          </w:tcPr>
          <w:p w14:paraId="3BC057AE" w14:textId="77777777" w:rsidR="0059644B" w:rsidRPr="00F97412" w:rsidRDefault="0059644B" w:rsidP="0059644B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F97412">
              <w:rPr>
                <w:rFonts w:ascii="Times New Roman" w:hAnsi="Times New Roman"/>
                <w:b/>
                <w:sz w:val="22"/>
                <w:szCs w:val="22"/>
              </w:rPr>
              <w:t>Action</w:t>
            </w:r>
          </w:p>
        </w:tc>
        <w:tc>
          <w:tcPr>
            <w:tcW w:w="7020" w:type="dxa"/>
            <w:tcBorders>
              <w:bottom w:val="single" w:sz="4" w:space="0" w:color="auto"/>
            </w:tcBorders>
            <w:shd w:val="pct20" w:color="auto" w:fill="auto"/>
          </w:tcPr>
          <w:p w14:paraId="5CF07731" w14:textId="77777777" w:rsidR="0059644B" w:rsidRPr="00F97412" w:rsidRDefault="0059644B" w:rsidP="0059644B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F97412">
              <w:rPr>
                <w:rFonts w:ascii="Times New Roman" w:hAnsi="Times New Roman"/>
                <w:b/>
                <w:sz w:val="22"/>
                <w:szCs w:val="22"/>
              </w:rPr>
              <w:t>Item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pct20" w:color="auto" w:fill="auto"/>
          </w:tcPr>
          <w:p w14:paraId="1019697F" w14:textId="77777777" w:rsidR="0059644B" w:rsidRPr="00F97412" w:rsidRDefault="0059644B" w:rsidP="0059644B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F97412">
              <w:rPr>
                <w:rFonts w:ascii="Times New Roman" w:hAnsi="Times New Roman"/>
                <w:b/>
                <w:sz w:val="22"/>
                <w:szCs w:val="22"/>
              </w:rPr>
              <w:t>Enclosure</w:t>
            </w:r>
          </w:p>
        </w:tc>
      </w:tr>
      <w:tr w:rsidR="00332BB1" w:rsidRPr="00FC1631" w14:paraId="49FA5417" w14:textId="77777777" w:rsidTr="0059644B">
        <w:trPr>
          <w:trHeight w:val="278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69CE8E3B" w14:textId="77777777" w:rsidR="007171E1" w:rsidRPr="00140960" w:rsidRDefault="007171E1" w:rsidP="007171E1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iscussion</w:t>
            </w:r>
          </w:p>
          <w:p w14:paraId="3433524A" w14:textId="77777777" w:rsidR="00332BB1" w:rsidRDefault="00A35D7E" w:rsidP="007171E1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7171E1">
              <w:rPr>
                <w:rFonts w:ascii="Times New Roman" w:hAnsi="Times New Roman"/>
                <w:sz w:val="22"/>
                <w:szCs w:val="22"/>
              </w:rPr>
              <w:t>:00</w:t>
            </w:r>
            <w:r w:rsidR="007171E1" w:rsidRPr="0014096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7171E1">
              <w:rPr>
                <w:rFonts w:ascii="Times New Roman" w:hAnsi="Times New Roman"/>
                <w:sz w:val="22"/>
                <w:szCs w:val="22"/>
              </w:rPr>
              <w:t>p</w:t>
            </w:r>
            <w:r w:rsidR="007171E1" w:rsidRPr="00140960">
              <w:rPr>
                <w:rFonts w:ascii="Times New Roman" w:hAnsi="Times New Roman"/>
                <w:sz w:val="22"/>
                <w:szCs w:val="22"/>
              </w:rPr>
              <w:t xml:space="preserve">.m. - </w:t>
            </w: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7171E1" w:rsidRPr="00140960">
              <w:rPr>
                <w:rFonts w:ascii="Times New Roman" w:hAnsi="Times New Roman"/>
                <w:sz w:val="22"/>
                <w:szCs w:val="22"/>
              </w:rPr>
              <w:t>:</w:t>
            </w:r>
            <w:r w:rsidR="007171E1">
              <w:rPr>
                <w:rFonts w:ascii="Times New Roman" w:hAnsi="Times New Roman"/>
                <w:sz w:val="22"/>
                <w:szCs w:val="22"/>
              </w:rPr>
              <w:t>30</w:t>
            </w:r>
            <w:r w:rsidR="007171E1" w:rsidRPr="00140960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7171E1">
              <w:rPr>
                <w:rFonts w:ascii="Times New Roman" w:hAnsi="Times New Roman"/>
                <w:sz w:val="22"/>
                <w:szCs w:val="22"/>
              </w:rPr>
              <w:t>p</w:t>
            </w:r>
            <w:r w:rsidR="007171E1" w:rsidRPr="00140960">
              <w:rPr>
                <w:rFonts w:ascii="Times New Roman" w:hAnsi="Times New Roman"/>
                <w:sz w:val="22"/>
                <w:szCs w:val="22"/>
              </w:rPr>
              <w:t>.m.</w:t>
            </w:r>
          </w:p>
        </w:tc>
        <w:tc>
          <w:tcPr>
            <w:tcW w:w="7020" w:type="dxa"/>
            <w:tcBorders>
              <w:top w:val="single" w:sz="4" w:space="0" w:color="auto"/>
              <w:bottom w:val="single" w:sz="4" w:space="0" w:color="auto"/>
            </w:tcBorders>
          </w:tcPr>
          <w:p w14:paraId="2FE8A718" w14:textId="77777777" w:rsidR="00332BB1" w:rsidRPr="00713EE3" w:rsidRDefault="00A35D7E" w:rsidP="00332BB1">
            <w:pPr>
              <w:rPr>
                <w:rFonts w:ascii="Times New Roman" w:hAnsi="Times New Roman"/>
                <w:bCs/>
                <w:i/>
                <w:iCs/>
                <w:color w:val="A6A6A6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Math competencies document update</w:t>
            </w:r>
            <w:r w:rsidR="00332BB1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="00332BB1" w:rsidRPr="00713EE3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Monica Lin</w:t>
            </w:r>
            <w:r w:rsidR="00332BB1" w:rsidRPr="00713EE3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)</w:t>
            </w:r>
          </w:p>
          <w:p w14:paraId="0B5EFEC4" w14:textId="77777777" w:rsidR="00332BB1" w:rsidRDefault="00A35D7E" w:rsidP="00332BB1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sz w:val="22"/>
                <w:szCs w:val="22"/>
              </w:rPr>
              <w:t>Lin will provide an update regarding revisions to the ICAS math competencies document.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56605DC6" w14:textId="77777777" w:rsidR="00332BB1" w:rsidRDefault="00332BB1" w:rsidP="00332BB1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77700C" w:rsidRPr="00FC1631" w14:paraId="3EA57E57" w14:textId="77777777" w:rsidTr="0059644B">
        <w:trPr>
          <w:trHeight w:val="278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2378C40F" w14:textId="77777777" w:rsidR="007171E1" w:rsidRDefault="007171E1" w:rsidP="007171E1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iscussion</w:t>
            </w:r>
          </w:p>
          <w:p w14:paraId="6B0634C9" w14:textId="77777777" w:rsidR="0077700C" w:rsidRDefault="00A35D7E" w:rsidP="007171E1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7171E1">
              <w:rPr>
                <w:rFonts w:ascii="Times New Roman" w:hAnsi="Times New Roman"/>
                <w:sz w:val="22"/>
                <w:szCs w:val="22"/>
              </w:rPr>
              <w:t xml:space="preserve">:30 p.m. – </w:t>
            </w:r>
            <w:r>
              <w:rPr>
                <w:rFonts w:ascii="Times New Roman" w:hAnsi="Times New Roman"/>
                <w:sz w:val="22"/>
                <w:szCs w:val="22"/>
              </w:rPr>
              <w:t>1</w:t>
            </w:r>
            <w:r w:rsidR="007171E1">
              <w:rPr>
                <w:rFonts w:ascii="Times New Roman" w:hAnsi="Times New Roman"/>
                <w:sz w:val="22"/>
                <w:szCs w:val="22"/>
              </w:rPr>
              <w:t>:45 p.m.</w:t>
            </w:r>
          </w:p>
        </w:tc>
        <w:tc>
          <w:tcPr>
            <w:tcW w:w="7020" w:type="dxa"/>
            <w:tcBorders>
              <w:top w:val="single" w:sz="4" w:space="0" w:color="auto"/>
              <w:bottom w:val="single" w:sz="4" w:space="0" w:color="auto"/>
            </w:tcBorders>
          </w:tcPr>
          <w:p w14:paraId="6823EBD8" w14:textId="77777777" w:rsidR="0077700C" w:rsidRPr="00713EE3" w:rsidRDefault="00FA7C09" w:rsidP="0077700C">
            <w:pPr>
              <w:rPr>
                <w:rFonts w:ascii="Times New Roman" w:hAnsi="Times New Roman"/>
                <w:bCs/>
                <w:i/>
                <w:iCs/>
                <w:color w:val="A6A6A6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Cross campus enrollment funding report update</w:t>
            </w:r>
            <w:r w:rsidR="0077700C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="0077700C" w:rsidRPr="00713EE3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(</w:t>
            </w: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Melanie Cocco</w:t>
            </w:r>
            <w:r w:rsidR="00100836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; Guest</w:t>
            </w:r>
            <w:r w:rsidR="002D183B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 xml:space="preserve"> -</w:t>
            </w:r>
            <w:r w:rsidR="00100836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 xml:space="preserve"> Michael Hill, University of California Irvine</w:t>
            </w:r>
            <w:r w:rsidR="0077700C" w:rsidRPr="00713EE3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)</w:t>
            </w:r>
          </w:p>
          <w:p w14:paraId="451B9BCE" w14:textId="77777777" w:rsidR="0077700C" w:rsidRDefault="00FA7C09" w:rsidP="0077700C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i/>
                <w:iCs/>
                <w:sz w:val="22"/>
                <w:szCs w:val="22"/>
              </w:rPr>
              <w:t>Cocco</w:t>
            </w:r>
            <w:r w:rsidR="002D183B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and Hill</w:t>
            </w:r>
            <w:r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will provide an update regarding cross campus enrollment funding.</w:t>
            </w:r>
            <w:r w:rsidR="008164EF">
              <w:rPr>
                <w:rFonts w:ascii="Times New Roman" w:hAnsi="Times New Roman"/>
                <w:i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4F34FB9C" w14:textId="77777777" w:rsidR="0077700C" w:rsidRPr="00FC1631" w:rsidRDefault="0077700C" w:rsidP="0077700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81674" w:rsidRPr="00FC1631" w14:paraId="109E80ED" w14:textId="77777777" w:rsidTr="0059644B">
        <w:trPr>
          <w:trHeight w:val="278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6DECB44E" w14:textId="77777777" w:rsidR="00D81674" w:rsidRDefault="00D81674" w:rsidP="00D81674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iscussion</w:t>
            </w:r>
          </w:p>
          <w:p w14:paraId="2CCE1956" w14:textId="77777777" w:rsidR="00D81674" w:rsidRDefault="00D81674" w:rsidP="00D81674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:45 p.m. – 2:00 p.m.</w:t>
            </w:r>
          </w:p>
        </w:tc>
        <w:tc>
          <w:tcPr>
            <w:tcW w:w="7020" w:type="dxa"/>
            <w:tcBorders>
              <w:top w:val="single" w:sz="4" w:space="0" w:color="auto"/>
              <w:bottom w:val="single" w:sz="4" w:space="0" w:color="auto"/>
            </w:tcBorders>
          </w:tcPr>
          <w:p w14:paraId="79AEBB99" w14:textId="77777777" w:rsidR="00D81674" w:rsidRDefault="00D81674" w:rsidP="00D81674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UC TCA Approvals </w:t>
            </w:r>
            <w:r w:rsidR="00DC7024">
              <w:rPr>
                <w:rFonts w:ascii="Times New Roman" w:hAnsi="Times New Roman"/>
                <w:b/>
                <w:sz w:val="22"/>
                <w:szCs w:val="22"/>
              </w:rPr>
              <w:t>and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Intermediate Algebra </w:t>
            </w:r>
            <w:r w:rsidRPr="00D81674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(Ginni May)</w:t>
            </w:r>
          </w:p>
          <w:p w14:paraId="3F5FE819" w14:textId="77777777" w:rsidR="00D81674" w:rsidRPr="00D81674" w:rsidRDefault="00D81674" w:rsidP="00D81674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 xml:space="preserve">ICAS will discuss recent concerns from the articulation community regarding </w:t>
            </w:r>
            <w:r w:rsidR="00C748AB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intermediate algebra prerequisites.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5D57E950" w14:textId="77777777" w:rsidR="00D81674" w:rsidRPr="00FC1631" w:rsidRDefault="00D81674" w:rsidP="00D8167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81674" w:rsidRPr="00FC1631" w14:paraId="396A1C27" w14:textId="77777777" w:rsidTr="0059644B">
        <w:trPr>
          <w:trHeight w:val="278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2BC4B5ED" w14:textId="77777777" w:rsidR="00D81674" w:rsidRDefault="00D81674" w:rsidP="00D81674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iscussion</w:t>
            </w:r>
          </w:p>
          <w:p w14:paraId="348416EC" w14:textId="77777777" w:rsidR="00D81674" w:rsidRDefault="00D81674" w:rsidP="00D81674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:00 p.m. – 2:</w:t>
            </w:r>
            <w:r w:rsidR="004119A9">
              <w:rPr>
                <w:rFonts w:ascii="Times New Roman" w:hAnsi="Times New Roman"/>
                <w:sz w:val="22"/>
                <w:szCs w:val="22"/>
              </w:rPr>
              <w:t>15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p.m.</w:t>
            </w:r>
          </w:p>
        </w:tc>
        <w:tc>
          <w:tcPr>
            <w:tcW w:w="7020" w:type="dxa"/>
            <w:tcBorders>
              <w:top w:val="single" w:sz="4" w:space="0" w:color="auto"/>
              <w:bottom w:val="single" w:sz="4" w:space="0" w:color="auto"/>
            </w:tcBorders>
          </w:tcPr>
          <w:p w14:paraId="4A701CB2" w14:textId="77777777" w:rsidR="00D81674" w:rsidRDefault="00D81674" w:rsidP="00D81674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2023-2024 Meeting Dates </w:t>
            </w: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(Ginni May)</w:t>
            </w:r>
          </w:p>
          <w:p w14:paraId="4A09C503" w14:textId="77777777" w:rsidR="00D81674" w:rsidRPr="00453B7B" w:rsidRDefault="00D81674" w:rsidP="00D81674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ICAS will decide tentative dates and times for ICAS meetings during the 23-24 academic year.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73D7D097" w14:textId="77777777" w:rsidR="00D81674" w:rsidRPr="00FC1631" w:rsidRDefault="00D81674" w:rsidP="00D8167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81674" w:rsidRPr="00FC1631" w14:paraId="5C3B979E" w14:textId="77777777" w:rsidTr="00916628">
        <w:trPr>
          <w:trHeight w:val="833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36C6E234" w14:textId="77777777" w:rsidR="00D81674" w:rsidRDefault="00D81674" w:rsidP="00D81674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iscussion</w:t>
            </w:r>
          </w:p>
          <w:p w14:paraId="06E0BD29" w14:textId="77777777" w:rsidR="00D81674" w:rsidRDefault="00D81674" w:rsidP="00D81674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:</w:t>
            </w:r>
            <w:r w:rsidR="004119A9">
              <w:rPr>
                <w:rFonts w:ascii="Times New Roman" w:hAnsi="Times New Roman"/>
                <w:sz w:val="22"/>
                <w:szCs w:val="22"/>
              </w:rPr>
              <w:t>15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p.m. – </w:t>
            </w:r>
            <w:r w:rsidR="004119A9">
              <w:rPr>
                <w:rFonts w:ascii="Times New Roman" w:hAnsi="Times New Roman"/>
                <w:sz w:val="22"/>
                <w:szCs w:val="22"/>
              </w:rPr>
              <w:t>2</w:t>
            </w:r>
            <w:r>
              <w:rPr>
                <w:rFonts w:ascii="Times New Roman" w:hAnsi="Times New Roman"/>
                <w:sz w:val="22"/>
                <w:szCs w:val="22"/>
              </w:rPr>
              <w:t>:</w:t>
            </w:r>
            <w:r w:rsidR="004119A9">
              <w:rPr>
                <w:rFonts w:ascii="Times New Roman" w:hAnsi="Times New Roman"/>
                <w:sz w:val="22"/>
                <w:szCs w:val="22"/>
              </w:rPr>
              <w:t>45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p.m.</w:t>
            </w:r>
          </w:p>
        </w:tc>
        <w:tc>
          <w:tcPr>
            <w:tcW w:w="7020" w:type="dxa"/>
            <w:tcBorders>
              <w:top w:val="single" w:sz="4" w:space="0" w:color="auto"/>
              <w:bottom w:val="single" w:sz="4" w:space="0" w:color="auto"/>
            </w:tcBorders>
          </w:tcPr>
          <w:p w14:paraId="76C58051" w14:textId="77777777" w:rsidR="00D81674" w:rsidRDefault="00D81674" w:rsidP="00D81674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ICAS 2022-2023 Year End</w:t>
            </w:r>
          </w:p>
          <w:p w14:paraId="11D8ACFF" w14:textId="77777777" w:rsidR="00D81674" w:rsidRPr="00371B2D" w:rsidRDefault="00D81674" w:rsidP="00D81674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</w:pPr>
            <w:r w:rsidRPr="00371B2D">
              <w:rPr>
                <w:rFonts w:ascii="Times New Roman" w:hAnsi="Times New Roman"/>
                <w:bCs/>
                <w:i/>
                <w:iCs/>
                <w:sz w:val="22"/>
                <w:szCs w:val="22"/>
              </w:rPr>
              <w:t>ICAS members will discuss accomplishments from the 2022-23 academic year and provide recommendations for next year.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407178FF" w14:textId="77777777" w:rsidR="00D81674" w:rsidRPr="00FC1631" w:rsidRDefault="00D81674" w:rsidP="00D8167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81674" w:rsidRPr="00FC1631" w14:paraId="6B5E97F2" w14:textId="77777777" w:rsidTr="0059644B">
        <w:trPr>
          <w:trHeight w:val="278"/>
        </w:trPr>
        <w:tc>
          <w:tcPr>
            <w:tcW w:w="2160" w:type="dxa"/>
            <w:tcBorders>
              <w:top w:val="single" w:sz="4" w:space="0" w:color="auto"/>
            </w:tcBorders>
          </w:tcPr>
          <w:p w14:paraId="75345F16" w14:textId="77777777" w:rsidR="00D81674" w:rsidRDefault="00D81674" w:rsidP="00D81674">
            <w:pPr>
              <w:spacing w:before="4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020" w:type="dxa"/>
            <w:tcBorders>
              <w:top w:val="single" w:sz="4" w:space="0" w:color="auto"/>
            </w:tcBorders>
          </w:tcPr>
          <w:p w14:paraId="7530D543" w14:textId="77777777" w:rsidR="00D81674" w:rsidRPr="00272C32" w:rsidRDefault="00D81674" w:rsidP="00D81674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272C32">
              <w:rPr>
                <w:rFonts w:ascii="Times New Roman" w:hAnsi="Times New Roman"/>
                <w:b/>
                <w:sz w:val="22"/>
                <w:szCs w:val="22"/>
              </w:rPr>
              <w:t xml:space="preserve">Future Agenda Items and Adjournment </w:t>
            </w:r>
          </w:p>
          <w:p w14:paraId="6D72585C" w14:textId="77777777" w:rsidR="00D81674" w:rsidRPr="00AA7226" w:rsidRDefault="00D81674" w:rsidP="00D81674">
            <w:pPr>
              <w:rPr>
                <w:rFonts w:ascii="Times New Roman" w:hAnsi="Times New Roman"/>
                <w:bCs/>
                <w:i/>
                <w:iCs/>
                <w:sz w:val="22"/>
                <w:szCs w:val="22"/>
                <w:highlight w:val="yellow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56B4A659" w14:textId="77777777" w:rsidR="00D81674" w:rsidRPr="00FC1631" w:rsidRDefault="00D81674" w:rsidP="00D8167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6F8032C" w14:textId="77777777" w:rsidR="00DF1DDC" w:rsidRPr="00F97412" w:rsidRDefault="00DF1DDC" w:rsidP="00755EB1">
      <w:pPr>
        <w:tabs>
          <w:tab w:val="left" w:pos="2160"/>
          <w:tab w:val="left" w:pos="9180"/>
        </w:tabs>
        <w:rPr>
          <w:rFonts w:ascii="Times New Roman" w:hAnsi="Times New Roman"/>
          <w:b/>
          <w:sz w:val="22"/>
          <w:szCs w:val="22"/>
        </w:rPr>
      </w:pPr>
      <w:r w:rsidRPr="00F97412">
        <w:rPr>
          <w:rFonts w:ascii="Times New Roman" w:hAnsi="Times New Roman"/>
          <w:b/>
          <w:sz w:val="22"/>
          <w:szCs w:val="22"/>
        </w:rPr>
        <w:tab/>
      </w:r>
    </w:p>
    <w:bookmarkEnd w:id="0"/>
    <w:p w14:paraId="139E63F6" w14:textId="77777777" w:rsidR="00D932B5" w:rsidRDefault="00D932B5" w:rsidP="00A721D1">
      <w:pPr>
        <w:rPr>
          <w:rFonts w:ascii="Times New Roman" w:hAnsi="Times New Roman"/>
          <w:color w:val="A6A6A6"/>
        </w:rPr>
      </w:pPr>
    </w:p>
    <w:p w14:paraId="3E6D97F4" w14:textId="77777777" w:rsidR="00A721D1" w:rsidRDefault="00A721D1" w:rsidP="00A721D1">
      <w:pPr>
        <w:rPr>
          <w:rFonts w:ascii="Times New Roman" w:hAnsi="Times New Roman"/>
          <w:color w:val="A6A6A6"/>
        </w:rPr>
      </w:pPr>
    </w:p>
    <w:p w14:paraId="0D6B3F57" w14:textId="77777777" w:rsidR="00A721D1" w:rsidRDefault="00A721D1" w:rsidP="00D932B5">
      <w:pPr>
        <w:jc w:val="center"/>
        <w:rPr>
          <w:rFonts w:ascii="Times New Roman" w:hAnsi="Times New Roman"/>
          <w:color w:val="A6A6A6"/>
        </w:rPr>
      </w:pPr>
    </w:p>
    <w:p w14:paraId="66699BF5" w14:textId="77777777" w:rsidR="00A721D1" w:rsidRPr="002251B9" w:rsidRDefault="00A721D1" w:rsidP="00A721D1">
      <w:pPr>
        <w:framePr w:hSpace="180" w:wrap="around" w:vAnchor="text" w:hAnchor="margin" w:xAlign="center" w:y="-1300"/>
        <w:rPr>
          <w:rFonts w:ascii="Times New Roman" w:hAnsi="Times New Roman"/>
          <w:bCs/>
          <w:i/>
          <w:iCs/>
          <w:sz w:val="22"/>
          <w:szCs w:val="22"/>
        </w:rPr>
      </w:pPr>
    </w:p>
    <w:p w14:paraId="7C90FE69" w14:textId="77777777" w:rsidR="00A721D1" w:rsidRDefault="00A721D1" w:rsidP="00A721D1">
      <w:pPr>
        <w:jc w:val="center"/>
        <w:rPr>
          <w:rFonts w:ascii="Times New Roman" w:hAnsi="Times New Roman"/>
          <w:color w:val="A6A6A6"/>
        </w:rPr>
      </w:pPr>
    </w:p>
    <w:sectPr w:rsidR="00A721D1" w:rsidSect="00572CF8">
      <w:footerReference w:type="default" r:id="rId10"/>
      <w:headerReference w:type="first" r:id="rId11"/>
      <w:type w:val="continuous"/>
      <w:pgSz w:w="12240" w:h="15840"/>
      <w:pgMar w:top="1260" w:right="1440" w:bottom="720" w:left="1440" w:header="720" w:footer="333" w:gutter="0"/>
      <w:cols w:space="539" w:equalWidth="0">
        <w:col w:w="9360" w:space="539"/>
      </w:cols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A4D05" w14:textId="77777777" w:rsidR="0026551E" w:rsidRDefault="0026551E" w:rsidP="00D932B5">
      <w:r>
        <w:separator/>
      </w:r>
    </w:p>
  </w:endnote>
  <w:endnote w:type="continuationSeparator" w:id="0">
    <w:p w14:paraId="6A2BE358" w14:textId="77777777" w:rsidR="0026551E" w:rsidRDefault="0026551E" w:rsidP="00D93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F8700" w14:textId="77777777" w:rsidR="00D932B5" w:rsidRPr="00F7326C" w:rsidRDefault="00D932B5">
    <w:pPr>
      <w:pStyle w:val="Footer"/>
      <w:jc w:val="center"/>
      <w:rPr>
        <w:rFonts w:ascii="Times New Roman" w:hAnsi="Times New Roman"/>
        <w:sz w:val="20"/>
      </w:rPr>
    </w:pPr>
    <w:r w:rsidRPr="00F7326C">
      <w:rPr>
        <w:rFonts w:ascii="Times New Roman" w:hAnsi="Times New Roman"/>
        <w:sz w:val="20"/>
      </w:rPr>
      <w:fldChar w:fldCharType="begin"/>
    </w:r>
    <w:r w:rsidRPr="00F7326C">
      <w:rPr>
        <w:rFonts w:ascii="Times New Roman" w:hAnsi="Times New Roman"/>
        <w:sz w:val="20"/>
      </w:rPr>
      <w:instrText xml:space="preserve"> PAGE   \* MERGEFORMAT </w:instrText>
    </w:r>
    <w:r w:rsidRPr="00F7326C">
      <w:rPr>
        <w:rFonts w:ascii="Times New Roman" w:hAnsi="Times New Roman"/>
        <w:sz w:val="20"/>
      </w:rPr>
      <w:fldChar w:fldCharType="separate"/>
    </w:r>
    <w:r w:rsidR="00FF68F5">
      <w:rPr>
        <w:rFonts w:ascii="Times New Roman" w:hAnsi="Times New Roman"/>
        <w:noProof/>
        <w:sz w:val="20"/>
      </w:rPr>
      <w:t>1</w:t>
    </w:r>
    <w:r w:rsidRPr="00F7326C">
      <w:rPr>
        <w:rFonts w:ascii="Times New Roman" w:hAnsi="Times New Roman"/>
        <w:noProof/>
        <w:sz w:val="20"/>
      </w:rPr>
      <w:fldChar w:fldCharType="end"/>
    </w:r>
  </w:p>
  <w:p w14:paraId="76AAD879" w14:textId="77777777" w:rsidR="00D932B5" w:rsidRDefault="00D93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8FCDE" w14:textId="77777777" w:rsidR="0026551E" w:rsidRDefault="0026551E" w:rsidP="00D932B5">
      <w:r>
        <w:separator/>
      </w:r>
    </w:p>
  </w:footnote>
  <w:footnote w:type="continuationSeparator" w:id="0">
    <w:p w14:paraId="1236BEF0" w14:textId="77777777" w:rsidR="0026551E" w:rsidRDefault="0026551E" w:rsidP="00D93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BB4CD" w14:textId="77777777" w:rsidR="00572CF8" w:rsidRDefault="004E5E1C" w:rsidP="0059644B">
    <w:pPr>
      <w:pStyle w:val="Header"/>
    </w:pPr>
    <w:r>
      <w:rPr>
        <w:noProof/>
      </w:rPr>
      <w:pict w14:anchorId="145F1A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1025" type="#_x0000_t75" style="position:absolute;margin-left:-49.4pt;margin-top:-17.25pt;width:566.15pt;height:108.3pt;z-index:1;visibility:visible;mso-wrap-edited:f;mso-width-relative:margin;mso-height-relative:margin">
          <v:imagedata r:id="rId1" o:title=""/>
          <w10:wrap type="topAndBottom"/>
        </v:shape>
      </w:pict>
    </w:r>
    <w:r w:rsidR="0059644B">
      <w:tab/>
    </w:r>
  </w:p>
  <w:p w14:paraId="3B53DA37" w14:textId="77777777" w:rsidR="00572CF8" w:rsidRDefault="00572CF8">
    <w:pPr>
      <w:pStyle w:val="Header"/>
    </w:pPr>
  </w:p>
  <w:p w14:paraId="1AE73D3C" w14:textId="77777777" w:rsidR="00572CF8" w:rsidRDefault="00572C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7FD7"/>
    <w:multiLevelType w:val="hybridMultilevel"/>
    <w:tmpl w:val="445865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4002E0"/>
    <w:multiLevelType w:val="hybridMultilevel"/>
    <w:tmpl w:val="09FA1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36F7C"/>
    <w:multiLevelType w:val="hybridMultilevel"/>
    <w:tmpl w:val="6E00720C"/>
    <w:lvl w:ilvl="0" w:tplc="616030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6F7ABA"/>
    <w:multiLevelType w:val="multilevel"/>
    <w:tmpl w:val="36968848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567633"/>
    <w:multiLevelType w:val="multilevel"/>
    <w:tmpl w:val="7D2A4D22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47E25"/>
    <w:multiLevelType w:val="hybridMultilevel"/>
    <w:tmpl w:val="8286CE18"/>
    <w:lvl w:ilvl="0" w:tplc="21868DFC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1C7F5E92"/>
    <w:multiLevelType w:val="hybridMultilevel"/>
    <w:tmpl w:val="821E4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F0E32"/>
    <w:multiLevelType w:val="hybridMultilevel"/>
    <w:tmpl w:val="2C24E076"/>
    <w:lvl w:ilvl="0" w:tplc="14E05058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1" w:tplc="E69465CE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200983"/>
    <w:multiLevelType w:val="multilevel"/>
    <w:tmpl w:val="13367550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hanging="360"/>
      </w:pPr>
    </w:lvl>
    <w:lvl w:ilvl="2">
      <w:start w:val="1"/>
      <w:numFmt w:val="lowerRoman"/>
      <w:lvlText w:val="%3."/>
      <w:lvlJc w:val="right"/>
      <w:pPr>
        <w:ind w:left="72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2160" w:hanging="360"/>
      </w:pPr>
    </w:lvl>
    <w:lvl w:ilvl="5">
      <w:start w:val="1"/>
      <w:numFmt w:val="lowerRoman"/>
      <w:lvlText w:val="%6."/>
      <w:lvlJc w:val="right"/>
      <w:pPr>
        <w:ind w:left="2880" w:hanging="18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4320" w:hanging="360"/>
      </w:pPr>
    </w:lvl>
    <w:lvl w:ilvl="8">
      <w:start w:val="1"/>
      <w:numFmt w:val="lowerRoman"/>
      <w:lvlText w:val="%9."/>
      <w:lvlJc w:val="right"/>
      <w:pPr>
        <w:ind w:left="5040" w:hanging="180"/>
      </w:pPr>
    </w:lvl>
  </w:abstractNum>
  <w:abstractNum w:abstractNumId="9" w15:restartNumberingAfterBreak="0">
    <w:nsid w:val="29781F5B"/>
    <w:multiLevelType w:val="hybridMultilevel"/>
    <w:tmpl w:val="33B2B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652F4"/>
    <w:multiLevelType w:val="hybridMultilevel"/>
    <w:tmpl w:val="1E4225E0"/>
    <w:lvl w:ilvl="0" w:tplc="616030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F91A4C"/>
    <w:multiLevelType w:val="hybridMultilevel"/>
    <w:tmpl w:val="28DC0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E7BB4"/>
    <w:multiLevelType w:val="hybridMultilevel"/>
    <w:tmpl w:val="FBDCF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06CAD"/>
    <w:multiLevelType w:val="hybridMultilevel"/>
    <w:tmpl w:val="EA48666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6E76AB"/>
    <w:multiLevelType w:val="hybridMultilevel"/>
    <w:tmpl w:val="9140D7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C672FC"/>
    <w:multiLevelType w:val="hybridMultilevel"/>
    <w:tmpl w:val="13367550"/>
    <w:lvl w:ilvl="0" w:tplc="21868DFC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6" w15:restartNumberingAfterBreak="0">
    <w:nsid w:val="3F2F2760"/>
    <w:multiLevelType w:val="multilevel"/>
    <w:tmpl w:val="AF086748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E0B49"/>
    <w:multiLevelType w:val="hybridMultilevel"/>
    <w:tmpl w:val="DCDC6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BC7B33"/>
    <w:multiLevelType w:val="multilevel"/>
    <w:tmpl w:val="2C42589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E3516F4"/>
    <w:multiLevelType w:val="multilevel"/>
    <w:tmpl w:val="3932C1AA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AA00143"/>
    <w:multiLevelType w:val="multilevel"/>
    <w:tmpl w:val="95D21B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19593E"/>
    <w:multiLevelType w:val="hybridMultilevel"/>
    <w:tmpl w:val="B338FF2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3783304"/>
    <w:multiLevelType w:val="hybridMultilevel"/>
    <w:tmpl w:val="B4B076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8124A26"/>
    <w:multiLevelType w:val="hybridMultilevel"/>
    <w:tmpl w:val="B4DCD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E61B8C"/>
    <w:multiLevelType w:val="multilevel"/>
    <w:tmpl w:val="6E00720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04F67D4"/>
    <w:multiLevelType w:val="hybridMultilevel"/>
    <w:tmpl w:val="E63082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1726477"/>
    <w:multiLevelType w:val="hybridMultilevel"/>
    <w:tmpl w:val="EC58A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5166DE"/>
    <w:multiLevelType w:val="hybridMultilevel"/>
    <w:tmpl w:val="2C425892"/>
    <w:lvl w:ilvl="0" w:tplc="616030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5F763E2"/>
    <w:multiLevelType w:val="hybridMultilevel"/>
    <w:tmpl w:val="3932C1AA"/>
    <w:lvl w:ilvl="0" w:tplc="21868DFC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4937197">
    <w:abstractNumId w:val="7"/>
  </w:num>
  <w:num w:numId="2" w16cid:durableId="1620794271">
    <w:abstractNumId w:val="20"/>
  </w:num>
  <w:num w:numId="3" w16cid:durableId="886184303">
    <w:abstractNumId w:val="4"/>
  </w:num>
  <w:num w:numId="4" w16cid:durableId="1776367804">
    <w:abstractNumId w:val="27"/>
  </w:num>
  <w:num w:numId="5" w16cid:durableId="1251230603">
    <w:abstractNumId w:val="18"/>
  </w:num>
  <w:num w:numId="6" w16cid:durableId="2091004207">
    <w:abstractNumId w:val="13"/>
  </w:num>
  <w:num w:numId="7" w16cid:durableId="237446441">
    <w:abstractNumId w:val="16"/>
  </w:num>
  <w:num w:numId="8" w16cid:durableId="1589578723">
    <w:abstractNumId w:val="22"/>
  </w:num>
  <w:num w:numId="9" w16cid:durableId="584650461">
    <w:abstractNumId w:val="15"/>
  </w:num>
  <w:num w:numId="10" w16cid:durableId="2000307544">
    <w:abstractNumId w:val="8"/>
  </w:num>
  <w:num w:numId="11" w16cid:durableId="168066651">
    <w:abstractNumId w:val="21"/>
  </w:num>
  <w:num w:numId="12" w16cid:durableId="857306383">
    <w:abstractNumId w:val="17"/>
  </w:num>
  <w:num w:numId="13" w16cid:durableId="332924893">
    <w:abstractNumId w:val="28"/>
  </w:num>
  <w:num w:numId="14" w16cid:durableId="1765035333">
    <w:abstractNumId w:val="19"/>
  </w:num>
  <w:num w:numId="15" w16cid:durableId="492570725">
    <w:abstractNumId w:val="14"/>
  </w:num>
  <w:num w:numId="16" w16cid:durableId="1292707038">
    <w:abstractNumId w:val="5"/>
  </w:num>
  <w:num w:numId="17" w16cid:durableId="239604270">
    <w:abstractNumId w:val="23"/>
  </w:num>
  <w:num w:numId="18" w16cid:durableId="843401881">
    <w:abstractNumId w:val="10"/>
  </w:num>
  <w:num w:numId="19" w16cid:durableId="655188003">
    <w:abstractNumId w:val="3"/>
  </w:num>
  <w:num w:numId="20" w16cid:durableId="1771775173">
    <w:abstractNumId w:val="2"/>
  </w:num>
  <w:num w:numId="21" w16cid:durableId="1246451535">
    <w:abstractNumId w:val="24"/>
  </w:num>
  <w:num w:numId="22" w16cid:durableId="1265766171">
    <w:abstractNumId w:val="0"/>
  </w:num>
  <w:num w:numId="23" w16cid:durableId="813180083">
    <w:abstractNumId w:val="1"/>
  </w:num>
  <w:num w:numId="24" w16cid:durableId="404761262">
    <w:abstractNumId w:val="25"/>
  </w:num>
  <w:num w:numId="25" w16cid:durableId="173692109">
    <w:abstractNumId w:val="12"/>
  </w:num>
  <w:num w:numId="26" w16cid:durableId="188304582">
    <w:abstractNumId w:val="11"/>
  </w:num>
  <w:num w:numId="27" w16cid:durableId="85542708">
    <w:abstractNumId w:val="9"/>
  </w:num>
  <w:num w:numId="28" w16cid:durableId="1388534485">
    <w:abstractNumId w:val="26"/>
  </w:num>
  <w:num w:numId="29" w16cid:durableId="18016508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MLU0NDczMTQ2MLBQ0lEKTi0uzszPAymwrAUAcyy7RSwAAAA="/>
  </w:docVars>
  <w:rsids>
    <w:rsidRoot w:val="002D0A8D"/>
    <w:rsid w:val="00001D74"/>
    <w:rsid w:val="00005904"/>
    <w:rsid w:val="00014B2D"/>
    <w:rsid w:val="000303BC"/>
    <w:rsid w:val="0003680D"/>
    <w:rsid w:val="0004141A"/>
    <w:rsid w:val="00050BD1"/>
    <w:rsid w:val="00052A39"/>
    <w:rsid w:val="00052BDB"/>
    <w:rsid w:val="00071A79"/>
    <w:rsid w:val="0007388D"/>
    <w:rsid w:val="00075174"/>
    <w:rsid w:val="00075D5C"/>
    <w:rsid w:val="00083BE0"/>
    <w:rsid w:val="0008555B"/>
    <w:rsid w:val="0009130D"/>
    <w:rsid w:val="00096D53"/>
    <w:rsid w:val="00097084"/>
    <w:rsid w:val="000A14F2"/>
    <w:rsid w:val="000A65D5"/>
    <w:rsid w:val="000B02FF"/>
    <w:rsid w:val="000B49E9"/>
    <w:rsid w:val="000D20D0"/>
    <w:rsid w:val="000F09B3"/>
    <w:rsid w:val="000F0C45"/>
    <w:rsid w:val="000F2586"/>
    <w:rsid w:val="00100836"/>
    <w:rsid w:val="001019EB"/>
    <w:rsid w:val="0012321A"/>
    <w:rsid w:val="00131080"/>
    <w:rsid w:val="00140960"/>
    <w:rsid w:val="00140F93"/>
    <w:rsid w:val="00141971"/>
    <w:rsid w:val="00144A52"/>
    <w:rsid w:val="0018591D"/>
    <w:rsid w:val="00185AE0"/>
    <w:rsid w:val="00190A5B"/>
    <w:rsid w:val="001B3A64"/>
    <w:rsid w:val="001C04E5"/>
    <w:rsid w:val="001D0D42"/>
    <w:rsid w:val="001D4463"/>
    <w:rsid w:val="001D4BC5"/>
    <w:rsid w:val="001F2F0A"/>
    <w:rsid w:val="0020118F"/>
    <w:rsid w:val="00203191"/>
    <w:rsid w:val="00224E09"/>
    <w:rsid w:val="002251B9"/>
    <w:rsid w:val="00227404"/>
    <w:rsid w:val="00227A7B"/>
    <w:rsid w:val="00232E6E"/>
    <w:rsid w:val="002412CB"/>
    <w:rsid w:val="0024281E"/>
    <w:rsid w:val="00243209"/>
    <w:rsid w:val="0025182C"/>
    <w:rsid w:val="00252906"/>
    <w:rsid w:val="00260815"/>
    <w:rsid w:val="00264798"/>
    <w:rsid w:val="0026551E"/>
    <w:rsid w:val="00272C32"/>
    <w:rsid w:val="0028359E"/>
    <w:rsid w:val="00296AE8"/>
    <w:rsid w:val="002B16E9"/>
    <w:rsid w:val="002B273E"/>
    <w:rsid w:val="002B74E5"/>
    <w:rsid w:val="002C13A7"/>
    <w:rsid w:val="002C3B1D"/>
    <w:rsid w:val="002C4E5C"/>
    <w:rsid w:val="002C7CF5"/>
    <w:rsid w:val="002D183B"/>
    <w:rsid w:val="002D285C"/>
    <w:rsid w:val="002D3DFB"/>
    <w:rsid w:val="00304FEC"/>
    <w:rsid w:val="003052E4"/>
    <w:rsid w:val="00331FEC"/>
    <w:rsid w:val="00332BB1"/>
    <w:rsid w:val="003421D1"/>
    <w:rsid w:val="00347AC9"/>
    <w:rsid w:val="00352549"/>
    <w:rsid w:val="00352B12"/>
    <w:rsid w:val="00353B85"/>
    <w:rsid w:val="003614DA"/>
    <w:rsid w:val="00364F0C"/>
    <w:rsid w:val="00365787"/>
    <w:rsid w:val="00371B2D"/>
    <w:rsid w:val="00372F3F"/>
    <w:rsid w:val="00373283"/>
    <w:rsid w:val="003741E6"/>
    <w:rsid w:val="00374F57"/>
    <w:rsid w:val="00376A88"/>
    <w:rsid w:val="0037727B"/>
    <w:rsid w:val="00391AF4"/>
    <w:rsid w:val="003962AC"/>
    <w:rsid w:val="003A1B62"/>
    <w:rsid w:val="003A2250"/>
    <w:rsid w:val="003A35E2"/>
    <w:rsid w:val="003A3B7B"/>
    <w:rsid w:val="003A7119"/>
    <w:rsid w:val="003B76D5"/>
    <w:rsid w:val="003E1535"/>
    <w:rsid w:val="00404747"/>
    <w:rsid w:val="004119A9"/>
    <w:rsid w:val="004143B8"/>
    <w:rsid w:val="00422D6E"/>
    <w:rsid w:val="00426A53"/>
    <w:rsid w:val="004307F0"/>
    <w:rsid w:val="00440531"/>
    <w:rsid w:val="00440BA7"/>
    <w:rsid w:val="00453B7B"/>
    <w:rsid w:val="004576D7"/>
    <w:rsid w:val="0046107D"/>
    <w:rsid w:val="00462368"/>
    <w:rsid w:val="0046361C"/>
    <w:rsid w:val="0046395D"/>
    <w:rsid w:val="00463C1D"/>
    <w:rsid w:val="0046759A"/>
    <w:rsid w:val="00472028"/>
    <w:rsid w:val="004757B3"/>
    <w:rsid w:val="0049164C"/>
    <w:rsid w:val="0049604C"/>
    <w:rsid w:val="004B4477"/>
    <w:rsid w:val="004B4EAC"/>
    <w:rsid w:val="004C00CA"/>
    <w:rsid w:val="004D146E"/>
    <w:rsid w:val="004D45EE"/>
    <w:rsid w:val="004E1E8D"/>
    <w:rsid w:val="004E5E1C"/>
    <w:rsid w:val="004E6868"/>
    <w:rsid w:val="004E6A02"/>
    <w:rsid w:val="004E7C19"/>
    <w:rsid w:val="005130EC"/>
    <w:rsid w:val="005261F8"/>
    <w:rsid w:val="0052684A"/>
    <w:rsid w:val="00536AEA"/>
    <w:rsid w:val="00547229"/>
    <w:rsid w:val="00564843"/>
    <w:rsid w:val="00565337"/>
    <w:rsid w:val="00565693"/>
    <w:rsid w:val="00572CF8"/>
    <w:rsid w:val="00575F37"/>
    <w:rsid w:val="00580C2C"/>
    <w:rsid w:val="00581236"/>
    <w:rsid w:val="00582C6A"/>
    <w:rsid w:val="00590117"/>
    <w:rsid w:val="0059115F"/>
    <w:rsid w:val="00593355"/>
    <w:rsid w:val="0059644B"/>
    <w:rsid w:val="00596FBD"/>
    <w:rsid w:val="005A00B3"/>
    <w:rsid w:val="005B4002"/>
    <w:rsid w:val="005D21D0"/>
    <w:rsid w:val="005D2DCB"/>
    <w:rsid w:val="005E43A0"/>
    <w:rsid w:val="005F1A3B"/>
    <w:rsid w:val="005F6EDE"/>
    <w:rsid w:val="00614812"/>
    <w:rsid w:val="006266C7"/>
    <w:rsid w:val="00635781"/>
    <w:rsid w:val="0063722C"/>
    <w:rsid w:val="00640E05"/>
    <w:rsid w:val="0064368E"/>
    <w:rsid w:val="00646175"/>
    <w:rsid w:val="006737D8"/>
    <w:rsid w:val="00673E8E"/>
    <w:rsid w:val="00680B8D"/>
    <w:rsid w:val="00683D71"/>
    <w:rsid w:val="00684824"/>
    <w:rsid w:val="00695349"/>
    <w:rsid w:val="006A1021"/>
    <w:rsid w:val="006A3320"/>
    <w:rsid w:val="006B11CD"/>
    <w:rsid w:val="006B2031"/>
    <w:rsid w:val="006B2A05"/>
    <w:rsid w:val="006C0ABA"/>
    <w:rsid w:val="006D308D"/>
    <w:rsid w:val="006D65CE"/>
    <w:rsid w:val="006F6A9C"/>
    <w:rsid w:val="00711594"/>
    <w:rsid w:val="00713EE3"/>
    <w:rsid w:val="007171E1"/>
    <w:rsid w:val="00717D39"/>
    <w:rsid w:val="00723FEC"/>
    <w:rsid w:val="0072482C"/>
    <w:rsid w:val="007318DE"/>
    <w:rsid w:val="00746083"/>
    <w:rsid w:val="00750FEB"/>
    <w:rsid w:val="00752977"/>
    <w:rsid w:val="00755EB1"/>
    <w:rsid w:val="0075622A"/>
    <w:rsid w:val="00757EC8"/>
    <w:rsid w:val="00766046"/>
    <w:rsid w:val="0077302E"/>
    <w:rsid w:val="0077700C"/>
    <w:rsid w:val="0078033B"/>
    <w:rsid w:val="0078156E"/>
    <w:rsid w:val="007823ED"/>
    <w:rsid w:val="00786414"/>
    <w:rsid w:val="007877C7"/>
    <w:rsid w:val="007930FF"/>
    <w:rsid w:val="0079573F"/>
    <w:rsid w:val="00796335"/>
    <w:rsid w:val="007A67BF"/>
    <w:rsid w:val="007A7514"/>
    <w:rsid w:val="007B3E99"/>
    <w:rsid w:val="007C0B5B"/>
    <w:rsid w:val="007C43C2"/>
    <w:rsid w:val="007E7148"/>
    <w:rsid w:val="007E7E4A"/>
    <w:rsid w:val="007F0696"/>
    <w:rsid w:val="007F242B"/>
    <w:rsid w:val="007F2C9C"/>
    <w:rsid w:val="007F5420"/>
    <w:rsid w:val="007F77CB"/>
    <w:rsid w:val="00810CEB"/>
    <w:rsid w:val="0081475A"/>
    <w:rsid w:val="00814D0F"/>
    <w:rsid w:val="008164EF"/>
    <w:rsid w:val="00821209"/>
    <w:rsid w:val="00835ABC"/>
    <w:rsid w:val="008361D9"/>
    <w:rsid w:val="0083740A"/>
    <w:rsid w:val="00860FB8"/>
    <w:rsid w:val="00867F7A"/>
    <w:rsid w:val="00873932"/>
    <w:rsid w:val="00895789"/>
    <w:rsid w:val="008A797B"/>
    <w:rsid w:val="008C0484"/>
    <w:rsid w:val="008C0FC2"/>
    <w:rsid w:val="008D3672"/>
    <w:rsid w:val="008D6ABF"/>
    <w:rsid w:val="008E4D27"/>
    <w:rsid w:val="00906F16"/>
    <w:rsid w:val="00907D6D"/>
    <w:rsid w:val="00915FAC"/>
    <w:rsid w:val="00916628"/>
    <w:rsid w:val="00916F3A"/>
    <w:rsid w:val="0092787F"/>
    <w:rsid w:val="00931D13"/>
    <w:rsid w:val="00957C64"/>
    <w:rsid w:val="00963DC8"/>
    <w:rsid w:val="00964EDF"/>
    <w:rsid w:val="0097168D"/>
    <w:rsid w:val="009757A1"/>
    <w:rsid w:val="009768DB"/>
    <w:rsid w:val="00976FA9"/>
    <w:rsid w:val="00980E49"/>
    <w:rsid w:val="00981C9A"/>
    <w:rsid w:val="00983A4C"/>
    <w:rsid w:val="0098666E"/>
    <w:rsid w:val="009A2E64"/>
    <w:rsid w:val="009A3A31"/>
    <w:rsid w:val="009B1719"/>
    <w:rsid w:val="009C34E8"/>
    <w:rsid w:val="009C65ED"/>
    <w:rsid w:val="009C7E0A"/>
    <w:rsid w:val="009D7137"/>
    <w:rsid w:val="009E2D30"/>
    <w:rsid w:val="009E2F87"/>
    <w:rsid w:val="009E4699"/>
    <w:rsid w:val="009E6402"/>
    <w:rsid w:val="009F593B"/>
    <w:rsid w:val="00A0334B"/>
    <w:rsid w:val="00A0518A"/>
    <w:rsid w:val="00A202F2"/>
    <w:rsid w:val="00A229F3"/>
    <w:rsid w:val="00A2550C"/>
    <w:rsid w:val="00A27CB1"/>
    <w:rsid w:val="00A323A3"/>
    <w:rsid w:val="00A354B4"/>
    <w:rsid w:val="00A35D7E"/>
    <w:rsid w:val="00A364A1"/>
    <w:rsid w:val="00A407CC"/>
    <w:rsid w:val="00A514D7"/>
    <w:rsid w:val="00A5208C"/>
    <w:rsid w:val="00A52392"/>
    <w:rsid w:val="00A54110"/>
    <w:rsid w:val="00A609C4"/>
    <w:rsid w:val="00A71C3A"/>
    <w:rsid w:val="00A721D1"/>
    <w:rsid w:val="00A811F2"/>
    <w:rsid w:val="00A87969"/>
    <w:rsid w:val="00A93C92"/>
    <w:rsid w:val="00AA2131"/>
    <w:rsid w:val="00AA2930"/>
    <w:rsid w:val="00AA29D1"/>
    <w:rsid w:val="00AA5E7A"/>
    <w:rsid w:val="00AA7226"/>
    <w:rsid w:val="00AB28FE"/>
    <w:rsid w:val="00AB6093"/>
    <w:rsid w:val="00AC052A"/>
    <w:rsid w:val="00AC1172"/>
    <w:rsid w:val="00AC76D8"/>
    <w:rsid w:val="00AD3207"/>
    <w:rsid w:val="00AD3332"/>
    <w:rsid w:val="00AE02F7"/>
    <w:rsid w:val="00AE0C2A"/>
    <w:rsid w:val="00AF2C38"/>
    <w:rsid w:val="00AF2DE5"/>
    <w:rsid w:val="00AF7B9B"/>
    <w:rsid w:val="00B120BF"/>
    <w:rsid w:val="00B145A4"/>
    <w:rsid w:val="00B2017D"/>
    <w:rsid w:val="00B20E0C"/>
    <w:rsid w:val="00B22536"/>
    <w:rsid w:val="00B33900"/>
    <w:rsid w:val="00B37CCB"/>
    <w:rsid w:val="00B55A71"/>
    <w:rsid w:val="00B574DD"/>
    <w:rsid w:val="00B60B07"/>
    <w:rsid w:val="00B60E27"/>
    <w:rsid w:val="00B70663"/>
    <w:rsid w:val="00B738BA"/>
    <w:rsid w:val="00B916C0"/>
    <w:rsid w:val="00B941F1"/>
    <w:rsid w:val="00BA0015"/>
    <w:rsid w:val="00BA1F1A"/>
    <w:rsid w:val="00BB0459"/>
    <w:rsid w:val="00BB0741"/>
    <w:rsid w:val="00BB19FD"/>
    <w:rsid w:val="00BB2439"/>
    <w:rsid w:val="00BB2559"/>
    <w:rsid w:val="00BB34EE"/>
    <w:rsid w:val="00BB4DDE"/>
    <w:rsid w:val="00BD05C9"/>
    <w:rsid w:val="00BE2B99"/>
    <w:rsid w:val="00BF1F8B"/>
    <w:rsid w:val="00BF4937"/>
    <w:rsid w:val="00BF610E"/>
    <w:rsid w:val="00C01F21"/>
    <w:rsid w:val="00C05012"/>
    <w:rsid w:val="00C128C7"/>
    <w:rsid w:val="00C15E0F"/>
    <w:rsid w:val="00C17798"/>
    <w:rsid w:val="00C23895"/>
    <w:rsid w:val="00C32B8F"/>
    <w:rsid w:val="00C44D4A"/>
    <w:rsid w:val="00C47265"/>
    <w:rsid w:val="00C47E69"/>
    <w:rsid w:val="00C748AB"/>
    <w:rsid w:val="00C74CBD"/>
    <w:rsid w:val="00C77413"/>
    <w:rsid w:val="00C77D6C"/>
    <w:rsid w:val="00C93BF1"/>
    <w:rsid w:val="00C960EB"/>
    <w:rsid w:val="00CA0442"/>
    <w:rsid w:val="00CA0597"/>
    <w:rsid w:val="00CA2FC7"/>
    <w:rsid w:val="00CB4838"/>
    <w:rsid w:val="00CB5B95"/>
    <w:rsid w:val="00CB689B"/>
    <w:rsid w:val="00CD1062"/>
    <w:rsid w:val="00CD1EE0"/>
    <w:rsid w:val="00CD1EEE"/>
    <w:rsid w:val="00CD5695"/>
    <w:rsid w:val="00CD5C48"/>
    <w:rsid w:val="00CE11A2"/>
    <w:rsid w:val="00CF4464"/>
    <w:rsid w:val="00D00EEA"/>
    <w:rsid w:val="00D0344B"/>
    <w:rsid w:val="00D0693B"/>
    <w:rsid w:val="00D12269"/>
    <w:rsid w:val="00D35E73"/>
    <w:rsid w:val="00D50957"/>
    <w:rsid w:val="00D539AA"/>
    <w:rsid w:val="00D574FA"/>
    <w:rsid w:val="00D730B1"/>
    <w:rsid w:val="00D81674"/>
    <w:rsid w:val="00D831F5"/>
    <w:rsid w:val="00D9118C"/>
    <w:rsid w:val="00D932B5"/>
    <w:rsid w:val="00D93302"/>
    <w:rsid w:val="00DB7F46"/>
    <w:rsid w:val="00DC0E5B"/>
    <w:rsid w:val="00DC7024"/>
    <w:rsid w:val="00DD1D5C"/>
    <w:rsid w:val="00DD7B44"/>
    <w:rsid w:val="00DE4420"/>
    <w:rsid w:val="00DF1DDC"/>
    <w:rsid w:val="00E165A9"/>
    <w:rsid w:val="00E2019B"/>
    <w:rsid w:val="00E20781"/>
    <w:rsid w:val="00E302CD"/>
    <w:rsid w:val="00E309A6"/>
    <w:rsid w:val="00E44C8E"/>
    <w:rsid w:val="00E5487F"/>
    <w:rsid w:val="00E5795D"/>
    <w:rsid w:val="00E643E6"/>
    <w:rsid w:val="00E827D1"/>
    <w:rsid w:val="00E8480F"/>
    <w:rsid w:val="00E93D62"/>
    <w:rsid w:val="00EA027F"/>
    <w:rsid w:val="00EB392D"/>
    <w:rsid w:val="00EB6C92"/>
    <w:rsid w:val="00EC6BDF"/>
    <w:rsid w:val="00ED2AA2"/>
    <w:rsid w:val="00ED2E47"/>
    <w:rsid w:val="00ED3C9A"/>
    <w:rsid w:val="00EE2F5F"/>
    <w:rsid w:val="00EE59F7"/>
    <w:rsid w:val="00EE7B18"/>
    <w:rsid w:val="00EF0755"/>
    <w:rsid w:val="00EF2E40"/>
    <w:rsid w:val="00EF3313"/>
    <w:rsid w:val="00EF4FD8"/>
    <w:rsid w:val="00EF6A51"/>
    <w:rsid w:val="00F062AB"/>
    <w:rsid w:val="00F15DE2"/>
    <w:rsid w:val="00F23C7A"/>
    <w:rsid w:val="00F26206"/>
    <w:rsid w:val="00F32B13"/>
    <w:rsid w:val="00F34E2C"/>
    <w:rsid w:val="00F370EE"/>
    <w:rsid w:val="00F40478"/>
    <w:rsid w:val="00F45720"/>
    <w:rsid w:val="00F50FEC"/>
    <w:rsid w:val="00F569AA"/>
    <w:rsid w:val="00F6031D"/>
    <w:rsid w:val="00F65E4C"/>
    <w:rsid w:val="00F73BA6"/>
    <w:rsid w:val="00F80777"/>
    <w:rsid w:val="00F8111A"/>
    <w:rsid w:val="00F86FEE"/>
    <w:rsid w:val="00F90E98"/>
    <w:rsid w:val="00F94F07"/>
    <w:rsid w:val="00F9645A"/>
    <w:rsid w:val="00F97412"/>
    <w:rsid w:val="00FA7C09"/>
    <w:rsid w:val="00FB0C95"/>
    <w:rsid w:val="00FB6A1F"/>
    <w:rsid w:val="00FC1631"/>
    <w:rsid w:val="00FC479C"/>
    <w:rsid w:val="00FC6A55"/>
    <w:rsid w:val="00FD1849"/>
    <w:rsid w:val="00FD2C11"/>
    <w:rsid w:val="00FE225C"/>
    <w:rsid w:val="00FE6822"/>
    <w:rsid w:val="00FE6954"/>
    <w:rsid w:val="00FF2DB6"/>
    <w:rsid w:val="00FF68F5"/>
  </w:rsids>
  <m:mathPr>
    <m:mathFont m:val="Cambria Math"/>
    <m:brkBin m:val="before"/>
    <m:brkBinSub m:val="--"/>
    <m:smallFrac m:val="0"/>
    <m:dispDef m:val="0"/>
    <m:lMargin m:val="0"/>
    <m:rMargin m:val="0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B519C24"/>
  <w15:chartTrackingRefBased/>
  <w15:docId w15:val="{D38AC60E-3720-4FCD-A002-16B9B77D7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Medium Shading 1 Accent 1" w:qFormat="1"/>
    <w:lsdException w:name="List Paragraph" w:qFormat="1"/>
    <w:lsdException w:name="Quote" w:qFormat="1"/>
    <w:lsdException w:name="Intense Quote" w:qFormat="1"/>
    <w:lsdException w:name="Colorful List Accent 1" w:qFormat="1"/>
    <w:lsdException w:name="Colorful Grid Accent 1" w:qFormat="1"/>
    <w:lsdException w:name="Light Shading Accent 2" w:qFormat="1"/>
    <w:lsdException w:name="Medium Grid 1 Accent 2" w:qFormat="1"/>
    <w:lsdException w:name="Medium Grid 2 Accent 2" w:qFormat="1"/>
    <w:lsdException w:name="Medium Grid 3 Accent 2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semiHidden="1" w:unhideWhenUsed="1" w:qFormat="1"/>
    <w:lsdException w:name="Grid Table 6 Colorful" w:qFormat="1"/>
    <w:lsdException w:name="Grid Table 7 Colorful" w:qFormat="1"/>
    <w:lsdException w:name="Grid Table 1 Light Accent 1" w:qFormat="1"/>
    <w:lsdException w:name="Grid Table 2 Accent 1" w:qFormat="1"/>
    <w:lsdException w:name="Grid Table 3 Accent 1" w:qFormat="1"/>
    <w:lsdException w:name="Grid Table 5 Dark Accent 1" w:semiHidden="1" w:unhideWhenUsed="1" w:qFormat="1"/>
    <w:lsdException w:name="Grid Table 6 Colorful Accent 1" w:uiPriority="72"/>
    <w:lsdException w:name="Grid Table 7 Colorful Accent 1" w:uiPriority="73"/>
    <w:lsdException w:name="Grid Table 1 Light Accent 2" w:uiPriority="19" w:qFormat="1"/>
    <w:lsdException w:name="Grid Table 2 Accent 2" w:uiPriority="21" w:qFormat="1"/>
    <w:lsdException w:name="Grid Table 3 Accent 2" w:uiPriority="31" w:qFormat="1"/>
    <w:lsdException w:name="Grid Table 4 Accent 2" w:uiPriority="32" w:qFormat="1"/>
    <w:lsdException w:name="Grid Table 5 Dark Accent 2" w:uiPriority="33" w:qFormat="1"/>
    <w:lsdException w:name="Grid Table 6 Colorful Accent 2" w:semiHidden="1" w:uiPriority="37" w:unhideWhenUsed="1"/>
    <w:lsdException w:name="Grid Table 7 Colorful Accent 2" w:semiHidden="1" w:uiPriority="39" w:unhideWhenUsed="1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uiPriority="49"/>
    <w:lsdException w:name="Smart Hyperlink" w:uiPriority="50"/>
    <w:lsdException w:name="Hashtag" w:uiPriority="51"/>
    <w:lsdException w:name="Unresolved Mention" w:uiPriority="52"/>
    <w:lsdException w:name="Smart Link" w:uiPriority="46"/>
  </w:latentStyles>
  <w:style w:type="paragraph" w:default="1" w:styleId="Normal">
    <w:name w:val="Normal"/>
    <w:qFormat/>
    <w:rsid w:val="00C71FCE"/>
    <w:rPr>
      <w:sz w:val="24"/>
      <w:szCs w:val="24"/>
      <w:lang w:eastAsia="en-US"/>
    </w:rPr>
  </w:style>
  <w:style w:type="character" w:default="1" w:styleId="DefaultParagraphFont">
    <w:name w:val="Default Paragraph Font"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character" w:styleId="Hyperlink">
    <w:name w:val="Hyperlink"/>
    <w:uiPriority w:val="99"/>
    <w:unhideWhenUsed/>
    <w:rsid w:val="002D0A8D"/>
    <w:rPr>
      <w:color w:val="0000FF"/>
      <w:u w:val="single"/>
    </w:rPr>
  </w:style>
  <w:style w:type="table" w:styleId="TableGrid">
    <w:name w:val="Table Grid"/>
    <w:basedOn w:val="TableNormal"/>
    <w:uiPriority w:val="59"/>
    <w:rsid w:val="00FB6D7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rsid w:val="008A1E46"/>
    <w:rPr>
      <w:color w:val="800080"/>
      <w:u w:val="single"/>
    </w:rPr>
  </w:style>
  <w:style w:type="paragraph" w:styleId="Header">
    <w:name w:val="header"/>
    <w:basedOn w:val="Normal"/>
    <w:link w:val="HeaderChar"/>
    <w:rsid w:val="00347B4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347B44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47B4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347B44"/>
    <w:rPr>
      <w:sz w:val="24"/>
      <w:szCs w:val="24"/>
    </w:rPr>
  </w:style>
  <w:style w:type="paragraph" w:styleId="BalloonText">
    <w:name w:val="Balloon Text"/>
    <w:basedOn w:val="Normal"/>
    <w:link w:val="BalloonTextChar"/>
    <w:rsid w:val="00DA341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A341D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DA34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34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A341D"/>
  </w:style>
  <w:style w:type="paragraph" w:styleId="CommentSubject">
    <w:name w:val="annotation subject"/>
    <w:basedOn w:val="CommentText"/>
    <w:next w:val="CommentText"/>
    <w:link w:val="CommentSubjectChar"/>
    <w:rsid w:val="00DA341D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DA341D"/>
    <w:rPr>
      <w:b/>
      <w:bCs/>
    </w:rPr>
  </w:style>
  <w:style w:type="paragraph" w:customStyle="1" w:styleId="Default">
    <w:name w:val="Default"/>
    <w:rsid w:val="0039323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rsid w:val="004A0059"/>
  </w:style>
  <w:style w:type="character" w:customStyle="1" w:styleId="FootnoteTextChar">
    <w:name w:val="Footnote Text Char"/>
    <w:link w:val="FootnoteText"/>
    <w:rsid w:val="004A0059"/>
    <w:rPr>
      <w:sz w:val="24"/>
      <w:szCs w:val="24"/>
    </w:rPr>
  </w:style>
  <w:style w:type="character" w:styleId="FootnoteReference">
    <w:name w:val="footnote reference"/>
    <w:rsid w:val="004A0059"/>
    <w:rPr>
      <w:vertAlign w:val="superscript"/>
    </w:rPr>
  </w:style>
  <w:style w:type="paragraph" w:styleId="MediumList2-Accent2">
    <w:name w:val="Medium List 2 Accent 2"/>
    <w:hidden/>
    <w:rsid w:val="00F062AB"/>
    <w:rPr>
      <w:sz w:val="24"/>
      <w:szCs w:val="24"/>
      <w:lang w:eastAsia="en-US"/>
    </w:rPr>
  </w:style>
  <w:style w:type="paragraph" w:styleId="ColorfulShading-Accent1">
    <w:name w:val="Colorful Shading Accent 1"/>
    <w:hidden/>
    <w:rsid w:val="000D20D0"/>
    <w:rPr>
      <w:sz w:val="24"/>
      <w:szCs w:val="24"/>
      <w:lang w:eastAsia="en-US"/>
    </w:rPr>
  </w:style>
  <w:style w:type="character" w:styleId="UnresolvedMention">
    <w:name w:val="Unresolved Mention"/>
    <w:uiPriority w:val="52"/>
    <w:rsid w:val="00EF075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1D0D42"/>
    <w:pPr>
      <w:widowControl w:val="0"/>
      <w:autoSpaceDE w:val="0"/>
      <w:autoSpaceDN w:val="0"/>
    </w:pPr>
    <w:rPr>
      <w:rFonts w:ascii="Garamond" w:eastAsia="Garamond" w:hAnsi="Garamond" w:cs="Garamond"/>
      <w:b/>
      <w:bCs/>
      <w:sz w:val="27"/>
      <w:szCs w:val="27"/>
    </w:rPr>
  </w:style>
  <w:style w:type="character" w:customStyle="1" w:styleId="BodyTextChar">
    <w:name w:val="Body Text Char"/>
    <w:link w:val="BodyText"/>
    <w:uiPriority w:val="1"/>
    <w:rsid w:val="001D0D42"/>
    <w:rPr>
      <w:rFonts w:ascii="Garamond" w:eastAsia="Garamond" w:hAnsi="Garamond" w:cs="Garamond"/>
      <w:b/>
      <w:bCs/>
      <w:sz w:val="27"/>
      <w:szCs w:val="27"/>
    </w:rPr>
  </w:style>
  <w:style w:type="paragraph" w:styleId="Revision">
    <w:name w:val="Revision"/>
    <w:hidden/>
    <w:rsid w:val="00D539AA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29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7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anza.edu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cccconfer.zoom.us/j/8829380873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F1C153-CBE3-49F3-AF02-519284348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ademic Senate for California Community Colleges</Company>
  <LinksUpToDate>false</LinksUpToDate>
  <CharactersWithSpaces>2639</CharactersWithSpaces>
  <SharedDoc>false</SharedDoc>
  <HLinks>
    <vt:vector size="12" baseType="variant">
      <vt:variant>
        <vt:i4>7405607</vt:i4>
      </vt:variant>
      <vt:variant>
        <vt:i4>3</vt:i4>
      </vt:variant>
      <vt:variant>
        <vt:i4>0</vt:i4>
      </vt:variant>
      <vt:variant>
        <vt:i4>5</vt:i4>
      </vt:variant>
      <vt:variant>
        <vt:lpwstr>https://cccconfer.zoom.us/j/88293808738</vt:lpwstr>
      </vt:variant>
      <vt:variant>
        <vt:lpwstr/>
      </vt:variant>
      <vt:variant>
        <vt:i4>3276917</vt:i4>
      </vt:variant>
      <vt:variant>
        <vt:i4>0</vt:i4>
      </vt:variant>
      <vt:variant>
        <vt:i4>0</vt:i4>
      </vt:variant>
      <vt:variant>
        <vt:i4>5</vt:i4>
      </vt:variant>
      <vt:variant>
        <vt:lpwstr>https://www.deanza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nne Mica</dc:creator>
  <cp:keywords/>
  <cp:lastModifiedBy>Kyoko Hatano</cp:lastModifiedBy>
  <cp:revision>2</cp:revision>
  <cp:lastPrinted>2020-02-20T15:46:00Z</cp:lastPrinted>
  <dcterms:created xsi:type="dcterms:W3CDTF">2023-05-31T20:51:00Z</dcterms:created>
  <dcterms:modified xsi:type="dcterms:W3CDTF">2023-05-31T20:51:00Z</dcterms:modified>
</cp:coreProperties>
</file>